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164"/>
        <w:gridCol w:w="211"/>
        <w:gridCol w:w="951"/>
        <w:gridCol w:w="280"/>
        <w:gridCol w:w="650"/>
        <w:gridCol w:w="1096"/>
        <w:gridCol w:w="448"/>
        <w:gridCol w:w="200"/>
        <w:gridCol w:w="1443"/>
        <w:gridCol w:w="237"/>
        <w:gridCol w:w="988"/>
        <w:gridCol w:w="2143"/>
        <w:gridCol w:w="222"/>
        <w:gridCol w:w="3008"/>
        <w:gridCol w:w="2998"/>
      </w:tblGrid>
      <w:tr w:rsidR="00FC3B0A" w:rsidRPr="00342BA2" w14:paraId="566545D6" w14:textId="77777777" w:rsidTr="001A5AFF">
        <w:tc>
          <w:tcPr>
            <w:tcW w:w="9751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</w:tcMar>
          </w:tcPr>
          <w:p w14:paraId="14A65BD7" w14:textId="6331D22F" w:rsidR="00FC3B0A" w:rsidRPr="00342BA2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ENDER</w:t>
            </w:r>
            <w:r w:rsidR="00FC3B0A" w:rsidRPr="00342BA2">
              <w:rPr>
                <w:rFonts w:ascii="Calibri" w:hAnsi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4D1E079E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1417214D" w14:textId="2A18AD5F" w:rsidR="00FC3B0A" w:rsidRPr="00342BA2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o</w:t>
            </w:r>
            <w:r w:rsidR="00FC3B0A" w:rsidRPr="00342BA2">
              <w:rPr>
                <w:rFonts w:ascii="Calibri" w:hAnsi="Calibri"/>
                <w:b/>
                <w:sz w:val="20"/>
                <w:szCs w:val="20"/>
              </w:rPr>
              <w:t>:</w:t>
            </w:r>
          </w:p>
        </w:tc>
      </w:tr>
      <w:tr w:rsidR="00FC3B0A" w:rsidRPr="00342BA2" w14:paraId="19E13F40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06350BCC" w14:textId="68C7EC31" w:rsidR="00FC3B0A" w:rsidRPr="00342BA2" w:rsidRDefault="00AD7A51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  <w:permStart w:id="1582915632" w:edGrp="everyone" w:colFirst="1" w:colLast="1"/>
            <w:r>
              <w:rPr>
                <w:rFonts w:ascii="Calibri" w:hAnsi="Calibri"/>
                <w:b/>
                <w:szCs w:val="20"/>
              </w:rPr>
              <w:t>Company</w:t>
            </w:r>
          </w:p>
        </w:tc>
        <w:tc>
          <w:tcPr>
            <w:tcW w:w="9034" w:type="dxa"/>
            <w:gridSpan w:val="11"/>
            <w:tcBorders>
              <w:bottom w:val="single" w:sz="4" w:space="0" w:color="auto"/>
              <w:right w:val="single" w:sz="4" w:space="0" w:color="auto"/>
            </w:tcBorders>
            <w:tcMar>
              <w:left w:w="113" w:type="dxa"/>
            </w:tcMar>
          </w:tcPr>
          <w:p w14:paraId="3C12378C" w14:textId="77777777" w:rsidR="00FC3B0A" w:rsidRPr="00342BA2" w:rsidRDefault="00FC3B0A" w:rsidP="003237C0">
            <w:pPr>
              <w:spacing w:before="60"/>
              <w:rPr>
                <w:rFonts w:ascii="Calibri" w:hAnsi="Calibri"/>
                <w:b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21E9D6AB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</w:p>
        </w:tc>
        <w:tc>
          <w:tcPr>
            <w:tcW w:w="6229" w:type="dxa"/>
            <w:gridSpan w:val="2"/>
          </w:tcPr>
          <w:p w14:paraId="22DD2BA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Cs w:val="20"/>
              </w:rPr>
            </w:pPr>
            <w:r w:rsidRPr="00342BA2">
              <w:rPr>
                <w:rFonts w:ascii="Calibri" w:hAnsi="Calibri"/>
                <w:b/>
                <w:szCs w:val="20"/>
              </w:rPr>
              <w:t>LABORATORIO DI RICERCA E ANALISI SEMENTI – (LaRAS)</w:t>
            </w:r>
          </w:p>
        </w:tc>
      </w:tr>
      <w:tr w:rsidR="00FC3B0A" w:rsidRPr="00342BA2" w14:paraId="25654F4B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714444F3" w14:textId="3C0576E1" w:rsidR="00FC3B0A" w:rsidRPr="00342BA2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1508915555" w:edGrp="everyone" w:colFirst="3" w:colLast="3"/>
            <w:permStart w:id="991240268" w:edGrp="everyone" w:colFirst="1" w:colLast="1"/>
            <w:permEnd w:id="1582915632"/>
            <w:r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5744" w:type="dxa"/>
            <w:gridSpan w:val="9"/>
            <w:tcBorders>
              <w:bottom w:val="single" w:sz="4" w:space="0" w:color="auto"/>
            </w:tcBorders>
            <w:tcMar>
              <w:left w:w="113" w:type="dxa"/>
            </w:tcMar>
          </w:tcPr>
          <w:p w14:paraId="63162226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63290004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N°</w:t>
            </w:r>
          </w:p>
        </w:tc>
        <w:tc>
          <w:tcPr>
            <w:tcW w:w="2273" w:type="dxa"/>
            <w:tcBorders>
              <w:bottom w:val="single" w:sz="4" w:space="0" w:color="auto"/>
              <w:right w:val="single" w:sz="4" w:space="0" w:color="auto"/>
            </w:tcBorders>
          </w:tcPr>
          <w:p w14:paraId="36F28F17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126845F1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454FE732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 xml:space="preserve">DIP. di SCIENZE e TECNOLOGIE AGRO-ALIMENTARI (DISTAL) </w:t>
            </w:r>
          </w:p>
        </w:tc>
      </w:tr>
      <w:tr w:rsidR="00FC3B0A" w:rsidRPr="00342BA2" w14:paraId="63F2A221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3A9FB9D4" w14:textId="2D8E8236" w:rsidR="00FC3B0A" w:rsidRPr="00342BA2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ZIP</w:t>
            </w:r>
            <w:permStart w:id="932987322" w:edGrp="everyone" w:colFirst="5" w:colLast="5"/>
            <w:permStart w:id="1380322506" w:edGrp="everyone" w:colFirst="3" w:colLast="3"/>
            <w:permStart w:id="1653898901" w:edGrp="everyone" w:colFirst="1" w:colLast="1"/>
            <w:permEnd w:id="1508915555"/>
            <w:permEnd w:id="991240268"/>
          </w:p>
        </w:tc>
        <w:tc>
          <w:tcPr>
            <w:tcW w:w="122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113" w:type="dxa"/>
            </w:tcMar>
          </w:tcPr>
          <w:p w14:paraId="1CA8BBBB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tcBorders>
              <w:top w:val="single" w:sz="4" w:space="0" w:color="auto"/>
            </w:tcBorders>
          </w:tcPr>
          <w:p w14:paraId="1036B3E0" w14:textId="005C1B01" w:rsidR="00FC3B0A" w:rsidRPr="00342BA2" w:rsidRDefault="00AD7A51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City</w:t>
            </w:r>
          </w:p>
        </w:tc>
        <w:tc>
          <w:tcPr>
            <w:tcW w:w="356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D9F6208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7" w:type="dxa"/>
          </w:tcPr>
          <w:p w14:paraId="06809597" w14:textId="7A4903BA" w:rsidR="00FC3B0A" w:rsidRPr="00342BA2" w:rsidRDefault="00AD7A51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O.C.</w:t>
            </w:r>
          </w:p>
        </w:tc>
        <w:tc>
          <w:tcPr>
            <w:tcW w:w="2273" w:type="dxa"/>
            <w:tcBorders>
              <w:bottom w:val="single" w:sz="4" w:space="0" w:color="auto"/>
              <w:right w:val="single" w:sz="4" w:space="0" w:color="auto"/>
            </w:tcBorders>
          </w:tcPr>
          <w:p w14:paraId="0DF77CA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6A76C2E0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691EF6E5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UNIVERSITA’ DI BOLOGNA</w:t>
            </w:r>
          </w:p>
        </w:tc>
      </w:tr>
      <w:tr w:rsidR="00FC3B0A" w:rsidRPr="00342BA2" w14:paraId="5AE090D8" w14:textId="77777777" w:rsidTr="001A5AFF">
        <w:tc>
          <w:tcPr>
            <w:tcW w:w="717" w:type="dxa"/>
            <w:tcBorders>
              <w:left w:val="single" w:sz="4" w:space="0" w:color="auto"/>
            </w:tcBorders>
            <w:tcMar>
              <w:left w:w="113" w:type="dxa"/>
            </w:tcMar>
          </w:tcPr>
          <w:p w14:paraId="6E42BE40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permStart w:id="1936467539" w:edGrp="everyone" w:colFirst="5" w:colLast="5"/>
            <w:permStart w:id="50479735" w:edGrp="everyone" w:colFirst="3" w:colLast="3"/>
            <w:permStart w:id="1457459402" w:edGrp="everyone" w:colFirst="1" w:colLast="1"/>
            <w:permEnd w:id="932987322"/>
            <w:permEnd w:id="1380322506"/>
            <w:permEnd w:id="1653898901"/>
            <w:r w:rsidRPr="00342BA2">
              <w:rPr>
                <w:rFonts w:ascii="Calibri" w:hAnsi="Calibri"/>
                <w:b/>
                <w:sz w:val="20"/>
                <w:szCs w:val="20"/>
              </w:rPr>
              <w:t>TEL</w:t>
            </w:r>
          </w:p>
        </w:tc>
        <w:tc>
          <w:tcPr>
            <w:tcW w:w="1523" w:type="dxa"/>
            <w:gridSpan w:val="3"/>
            <w:tcBorders>
              <w:bottom w:val="single" w:sz="4" w:space="0" w:color="auto"/>
            </w:tcBorders>
            <w:tcMar>
              <w:left w:w="113" w:type="dxa"/>
            </w:tcMar>
          </w:tcPr>
          <w:p w14:paraId="11899D88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57" w:type="dxa"/>
          </w:tcPr>
          <w:p w14:paraId="676D1CAE" w14:textId="77777777" w:rsidR="00FC3B0A" w:rsidRPr="00342BA2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1155" w:type="dxa"/>
            <w:tcBorders>
              <w:bottom w:val="single" w:sz="4" w:space="0" w:color="auto"/>
            </w:tcBorders>
          </w:tcPr>
          <w:p w14:paraId="5FF23AD7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156" w:type="dxa"/>
            <w:gridSpan w:val="3"/>
            <w:tcBorders>
              <w:top w:val="single" w:sz="4" w:space="0" w:color="auto"/>
            </w:tcBorders>
          </w:tcPr>
          <w:p w14:paraId="6AC83F11" w14:textId="711EE604" w:rsidR="00FC3B0A" w:rsidRPr="00AD7A51" w:rsidRDefault="00FC3B0A" w:rsidP="001A5AFF">
            <w:pPr>
              <w:spacing w:before="60"/>
              <w:jc w:val="right"/>
              <w:rPr>
                <w:rFonts w:ascii="Calibri" w:hAnsi="Calibri"/>
                <w:b/>
                <w:sz w:val="18"/>
                <w:szCs w:val="18"/>
              </w:rPr>
            </w:pPr>
            <w:r w:rsidRPr="00AD7A51">
              <w:rPr>
                <w:rFonts w:ascii="Calibri" w:hAnsi="Calibri"/>
                <w:b/>
                <w:sz w:val="18"/>
                <w:szCs w:val="18"/>
              </w:rPr>
              <w:t xml:space="preserve">e-mail </w:t>
            </w:r>
            <w:r w:rsidR="001A5AFF" w:rsidRPr="00AD7A51">
              <w:rPr>
                <w:rFonts w:ascii="Calibri" w:hAnsi="Calibri"/>
                <w:b/>
                <w:sz w:val="18"/>
                <w:szCs w:val="18"/>
              </w:rPr>
              <w:t>(</w:t>
            </w:r>
            <w:r w:rsidR="00AD7A51" w:rsidRPr="00AD7A51">
              <w:rPr>
                <w:rFonts w:ascii="Calibri" w:hAnsi="Calibri"/>
                <w:b/>
                <w:sz w:val="18"/>
                <w:szCs w:val="18"/>
              </w:rPr>
              <w:t>for certificates</w:t>
            </w:r>
            <w:r w:rsidR="001A5AFF" w:rsidRPr="00AD7A51">
              <w:rPr>
                <w:rFonts w:ascii="Calibri" w:hAnsi="Calibri"/>
                <w:b/>
                <w:sz w:val="18"/>
                <w:szCs w:val="18"/>
              </w:rPr>
              <w:t>)</w:t>
            </w:r>
          </w:p>
        </w:tc>
        <w:tc>
          <w:tcPr>
            <w:tcW w:w="354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F285DC6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6AA22C4D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6A8A68BA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Viale Giuseppe Fanin, 40 (piano terra ala ovest)</w:t>
            </w:r>
          </w:p>
        </w:tc>
      </w:tr>
      <w:tr w:rsidR="00FC3B0A" w:rsidRPr="00342BA2" w14:paraId="1A14ECB9" w14:textId="77777777" w:rsidTr="001A5AFF">
        <w:tc>
          <w:tcPr>
            <w:tcW w:w="937" w:type="dxa"/>
            <w:gridSpan w:val="2"/>
            <w:tcBorders>
              <w:left w:val="single" w:sz="4" w:space="0" w:color="auto"/>
            </w:tcBorders>
            <w:tcMar>
              <w:left w:w="113" w:type="dxa"/>
            </w:tcMar>
          </w:tcPr>
          <w:p w14:paraId="7421902C" w14:textId="71287BA8" w:rsidR="00FC3B0A" w:rsidRPr="00342BA2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VAT N°</w:t>
            </w:r>
            <w:permStart w:id="689200815" w:edGrp="everyone" w:colFirst="3" w:colLast="3"/>
            <w:permStart w:id="529929958" w:edGrp="everyone" w:colFirst="1" w:colLast="1"/>
            <w:permEnd w:id="1936467539"/>
            <w:permEnd w:id="50479735"/>
            <w:permEnd w:id="1457459402"/>
          </w:p>
        </w:tc>
        <w:tc>
          <w:tcPr>
            <w:tcW w:w="3115" w:type="dxa"/>
            <w:gridSpan w:val="4"/>
            <w:tcBorders>
              <w:bottom w:val="single" w:sz="4" w:space="0" w:color="auto"/>
            </w:tcBorders>
            <w:tcMar>
              <w:left w:w="113" w:type="dxa"/>
            </w:tcMar>
          </w:tcPr>
          <w:p w14:paraId="46A4E2CB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2"/>
          </w:tcPr>
          <w:p w14:paraId="3E9D547F" w14:textId="7F82EE79" w:rsidR="00FC3B0A" w:rsidRPr="00342BA2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F</w:t>
            </w:r>
            <w:r w:rsidR="00FC3B0A" w:rsidRPr="00342BA2">
              <w:rPr>
                <w:rFonts w:ascii="Calibri" w:hAnsi="Calibri"/>
                <w:b/>
                <w:sz w:val="20"/>
                <w:szCs w:val="20"/>
              </w:rPr>
              <w:t>.</w:t>
            </w:r>
            <w:r>
              <w:rPr>
                <w:rFonts w:ascii="Calibri" w:hAnsi="Calibri"/>
                <w:b/>
                <w:sz w:val="20"/>
                <w:szCs w:val="20"/>
              </w:rPr>
              <w:t>C</w:t>
            </w:r>
            <w:r w:rsidR="00FC3B0A" w:rsidRPr="00342BA2">
              <w:rPr>
                <w:rFonts w:ascii="Calibri" w:hAnsi="Calibri"/>
                <w:b/>
                <w:sz w:val="20"/>
                <w:szCs w:val="20"/>
              </w:rPr>
              <w:t>.</w:t>
            </w:r>
          </w:p>
        </w:tc>
        <w:tc>
          <w:tcPr>
            <w:tcW w:w="5042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34BF624E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2D2B1FD5" w14:textId="77777777" w:rsidR="00FC3B0A" w:rsidRPr="00342BA2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114" w:type="dxa"/>
          </w:tcPr>
          <w:p w14:paraId="6A70EB85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 xml:space="preserve">40127 Bologna (Italia) </w:t>
            </w:r>
          </w:p>
        </w:tc>
        <w:tc>
          <w:tcPr>
            <w:tcW w:w="3115" w:type="dxa"/>
          </w:tcPr>
          <w:p w14:paraId="09082F8D" w14:textId="77777777" w:rsidR="00FC3B0A" w:rsidRPr="00342BA2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sz w:val="20"/>
                <w:szCs w:val="20"/>
              </w:rPr>
              <w:t>TEL. 051-2096250 -51</w:t>
            </w:r>
          </w:p>
        </w:tc>
      </w:tr>
      <w:tr w:rsidR="00422D5F" w:rsidRPr="00422D5F" w14:paraId="1E0DFE24" w14:textId="77777777" w:rsidTr="001A5AFF">
        <w:tc>
          <w:tcPr>
            <w:tcW w:w="1941" w:type="dxa"/>
            <w:gridSpan w:val="3"/>
            <w:tcBorders>
              <w:left w:val="single" w:sz="4" w:space="0" w:color="auto"/>
            </w:tcBorders>
            <w:tcMar>
              <w:left w:w="113" w:type="dxa"/>
            </w:tcMar>
          </w:tcPr>
          <w:p w14:paraId="2FCA2709" w14:textId="499EAC3A" w:rsidR="00FC3B0A" w:rsidRPr="00422D5F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Invoice Code</w:t>
            </w:r>
            <w:permStart w:id="1835429824" w:edGrp="everyone" w:colFirst="3" w:colLast="3"/>
            <w:permStart w:id="1182738579" w:edGrp="everyone" w:colFirst="1" w:colLast="1"/>
            <w:permEnd w:id="689200815"/>
            <w:permEnd w:id="529929958"/>
          </w:p>
        </w:tc>
        <w:tc>
          <w:tcPr>
            <w:tcW w:w="2566" w:type="dxa"/>
            <w:gridSpan w:val="4"/>
            <w:tcBorders>
              <w:bottom w:val="single" w:sz="4" w:space="0" w:color="auto"/>
            </w:tcBorders>
          </w:tcPr>
          <w:p w14:paraId="79485617" w14:textId="5D456F0C" w:rsidR="00FC3B0A" w:rsidRPr="00422D5F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N/A</w:t>
            </w:r>
          </w:p>
        </w:tc>
        <w:tc>
          <w:tcPr>
            <w:tcW w:w="1701" w:type="dxa"/>
            <w:gridSpan w:val="2"/>
          </w:tcPr>
          <w:p w14:paraId="671B97AE" w14:textId="60A54609" w:rsidR="00FC3B0A" w:rsidRPr="00422D5F" w:rsidRDefault="00FC3B0A" w:rsidP="00342BA2">
            <w:pPr>
              <w:spacing w:before="60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422D5F">
              <w:rPr>
                <w:rFonts w:ascii="Calibri" w:hAnsi="Calibri"/>
                <w:b/>
                <w:sz w:val="20"/>
                <w:szCs w:val="20"/>
              </w:rPr>
              <w:t xml:space="preserve">PEC </w:t>
            </w:r>
            <w:r w:rsidR="00AD7A51">
              <w:rPr>
                <w:rFonts w:ascii="Calibri" w:hAnsi="Calibri"/>
                <w:b/>
                <w:sz w:val="20"/>
                <w:szCs w:val="20"/>
              </w:rPr>
              <w:t>E-mail</w:t>
            </w:r>
          </w:p>
        </w:tc>
        <w:tc>
          <w:tcPr>
            <w:tcW w:w="354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2896DAA2" w14:textId="22EC4596" w:rsidR="00FC3B0A" w:rsidRPr="00422D5F" w:rsidRDefault="00AD7A51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N/A</w:t>
            </w: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3E4E4C52" w14:textId="77777777" w:rsidR="00FC3B0A" w:rsidRPr="00422D5F" w:rsidRDefault="00FC3B0A" w:rsidP="00342BA2">
            <w:pPr>
              <w:spacing w:before="6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5CD2CCF7" w14:textId="77777777" w:rsidR="00FC3B0A" w:rsidRPr="00422D5F" w:rsidRDefault="00FC3B0A" w:rsidP="00342BA2">
            <w:pPr>
              <w:spacing w:before="60"/>
              <w:rPr>
                <w:rFonts w:ascii="Calibri" w:hAnsi="Calibri"/>
                <w:b/>
                <w:sz w:val="20"/>
                <w:szCs w:val="20"/>
              </w:rPr>
            </w:pPr>
            <w:r w:rsidRPr="00422D5F">
              <w:rPr>
                <w:rFonts w:ascii="Calibri" w:hAnsi="Calibri"/>
                <w:b/>
                <w:i/>
                <w:sz w:val="20"/>
                <w:szCs w:val="20"/>
              </w:rPr>
              <w:t xml:space="preserve">e-mail: </w:t>
            </w:r>
            <w:r w:rsidR="00E37097" w:rsidRPr="00422D5F">
              <w:rPr>
                <w:rFonts w:ascii="Calibri" w:hAnsi="Calibri"/>
                <w:b/>
                <w:i/>
                <w:sz w:val="20"/>
                <w:szCs w:val="20"/>
              </w:rPr>
              <w:t xml:space="preserve">   </w:t>
            </w:r>
            <w:r w:rsidRPr="00422D5F">
              <w:rPr>
                <w:rFonts w:ascii="Calibri" w:hAnsi="Calibri"/>
                <w:b/>
                <w:i/>
                <w:sz w:val="20"/>
                <w:szCs w:val="20"/>
              </w:rPr>
              <w:t>laras.analisisementi@unibo.it</w:t>
            </w:r>
          </w:p>
        </w:tc>
      </w:tr>
      <w:permEnd w:id="1835429824"/>
      <w:permEnd w:id="1182738579"/>
      <w:tr w:rsidR="00FC3B0A" w:rsidRPr="00342BA2" w14:paraId="08BA1E68" w14:textId="77777777" w:rsidTr="001A5AFF">
        <w:tc>
          <w:tcPr>
            <w:tcW w:w="9751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B7FD3" w14:textId="5D36445C" w:rsidR="00FC3B0A" w:rsidRPr="00342BA2" w:rsidRDefault="00FC3B0A" w:rsidP="005A19DB">
            <w:pPr>
              <w:spacing w:before="60" w:after="60"/>
              <w:rPr>
                <w:rFonts w:ascii="Calibri" w:hAnsi="Calibri"/>
                <w:i/>
                <w:sz w:val="20"/>
                <w:szCs w:val="20"/>
              </w:rPr>
            </w:pPr>
          </w:p>
        </w:tc>
        <w:tc>
          <w:tcPr>
            <w:tcW w:w="222" w:type="dxa"/>
            <w:tcBorders>
              <w:left w:val="single" w:sz="4" w:space="0" w:color="auto"/>
            </w:tcBorders>
          </w:tcPr>
          <w:p w14:paraId="14C385D7" w14:textId="77777777" w:rsidR="00FC3B0A" w:rsidRPr="00342BA2" w:rsidRDefault="00FC3B0A" w:rsidP="005A19DB">
            <w:pPr>
              <w:spacing w:before="60" w:after="60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  <w:tc>
          <w:tcPr>
            <w:tcW w:w="6229" w:type="dxa"/>
            <w:gridSpan w:val="2"/>
          </w:tcPr>
          <w:p w14:paraId="2BF247D2" w14:textId="77777777" w:rsidR="00FC3B0A" w:rsidRPr="00342BA2" w:rsidRDefault="00FC3B0A" w:rsidP="005A19DB">
            <w:pPr>
              <w:spacing w:before="60" w:after="60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</w:tr>
    </w:tbl>
    <w:p w14:paraId="672D2A76" w14:textId="6EF58BC7" w:rsidR="00AA1F88" w:rsidRPr="002F0FA7" w:rsidRDefault="00AD7A51" w:rsidP="003F0ED4">
      <w:pPr>
        <w:tabs>
          <w:tab w:val="left" w:pos="6003"/>
        </w:tabs>
        <w:spacing w:before="120" w:after="120"/>
        <w:rPr>
          <w:b/>
          <w:sz w:val="18"/>
          <w:lang w:val="en-US"/>
        </w:rPr>
      </w:pPr>
      <w:r w:rsidRPr="002F0FA7">
        <w:rPr>
          <w:rFonts w:ascii="Calibri" w:hAnsi="Calibri"/>
          <w:b/>
          <w:sz w:val="22"/>
          <w:szCs w:val="20"/>
          <w:lang w:val="en-US"/>
        </w:rPr>
        <w:t>We request the Laboratorio di Ricerca e Analisi Sementi (LaRAS) to carry out the following tests:</w:t>
      </w:r>
      <w:r w:rsidR="003F0ED4" w:rsidRPr="002F0FA7">
        <w:rPr>
          <w:rFonts w:ascii="Calibri" w:hAnsi="Calibri"/>
          <w:b/>
          <w:sz w:val="22"/>
          <w:szCs w:val="20"/>
          <w:lang w:val="en-US"/>
        </w:rPr>
        <w:tab/>
      </w:r>
    </w:p>
    <w:tbl>
      <w:tblPr>
        <w:tblW w:w="158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"/>
        <w:gridCol w:w="1893"/>
        <w:gridCol w:w="1871"/>
        <w:gridCol w:w="1644"/>
        <w:gridCol w:w="1071"/>
        <w:gridCol w:w="1263"/>
        <w:gridCol w:w="841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567"/>
        <w:gridCol w:w="397"/>
        <w:gridCol w:w="397"/>
        <w:gridCol w:w="397"/>
        <w:gridCol w:w="397"/>
        <w:gridCol w:w="1227"/>
      </w:tblGrid>
      <w:tr w:rsidR="009E3622" w:rsidRPr="00342BA2" w14:paraId="55BC3BCE" w14:textId="77777777" w:rsidTr="009E3622">
        <w:trPr>
          <w:trHeight w:val="227"/>
        </w:trPr>
        <w:tc>
          <w:tcPr>
            <w:tcW w:w="333" w:type="dxa"/>
          </w:tcPr>
          <w:p w14:paraId="4AC2D0ED" w14:textId="77777777" w:rsidR="009E3622" w:rsidRPr="002F0FA7" w:rsidRDefault="009E3622" w:rsidP="009E3622">
            <w:pPr>
              <w:rPr>
                <w:rFonts w:ascii="Calibri" w:hAnsi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6479" w:type="dxa"/>
            <w:gridSpan w:val="4"/>
          </w:tcPr>
          <w:p w14:paraId="2ED5E8B1" w14:textId="550FB3CC" w:rsidR="009E3622" w:rsidRPr="00342BA2" w:rsidRDefault="00AD7A51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Material Description</w:t>
            </w:r>
            <w:r w:rsidR="009E3622" w:rsidRPr="00342BA2">
              <w:rPr>
                <w:rFonts w:ascii="Calibri" w:hAnsi="Calibri"/>
                <w:b/>
                <w:sz w:val="20"/>
                <w:szCs w:val="20"/>
                <w:vertAlign w:val="superscript"/>
              </w:rPr>
              <w:t>(1)</w:t>
            </w:r>
          </w:p>
        </w:tc>
        <w:tc>
          <w:tcPr>
            <w:tcW w:w="2104" w:type="dxa"/>
            <w:gridSpan w:val="2"/>
          </w:tcPr>
          <w:p w14:paraId="5F4CAAE9" w14:textId="77A6036C" w:rsidR="009E3622" w:rsidRPr="00342BA2" w:rsidRDefault="009E3622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Tr</w:t>
            </w:r>
            <w:r w:rsidR="00AD7A51">
              <w:rPr>
                <w:rFonts w:ascii="Calibri" w:hAnsi="Calibri"/>
                <w:b/>
                <w:sz w:val="20"/>
                <w:szCs w:val="20"/>
              </w:rPr>
              <w:t>eatment</w:t>
            </w:r>
            <w:r w:rsidRPr="00342BA2">
              <w:rPr>
                <w:rFonts w:ascii="Calibri" w:hAnsi="Calibri"/>
                <w:b/>
                <w:sz w:val="20"/>
                <w:szCs w:val="20"/>
              </w:rPr>
              <w:t>*</w:t>
            </w:r>
          </w:p>
        </w:tc>
        <w:tc>
          <w:tcPr>
            <w:tcW w:w="1588" w:type="dxa"/>
            <w:gridSpan w:val="4"/>
          </w:tcPr>
          <w:p w14:paraId="1B4599F8" w14:textId="6B537D4E" w:rsidR="009E3622" w:rsidRPr="00342BA2" w:rsidRDefault="009E3622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342BA2">
              <w:rPr>
                <w:rFonts w:ascii="Calibri" w:hAnsi="Calibri"/>
                <w:b/>
                <w:sz w:val="20"/>
                <w:szCs w:val="20"/>
              </w:rPr>
              <w:t>Certificat</w:t>
            </w:r>
            <w:r w:rsidR="00AD7A51">
              <w:rPr>
                <w:rFonts w:ascii="Calibri" w:hAnsi="Calibri"/>
                <w:b/>
                <w:sz w:val="20"/>
                <w:szCs w:val="20"/>
              </w:rPr>
              <w:t>es</w:t>
            </w:r>
            <w:r w:rsidRPr="00342BA2">
              <w:rPr>
                <w:rFonts w:ascii="Calibri" w:hAnsi="Calibri"/>
                <w:b/>
                <w:sz w:val="20"/>
                <w:szCs w:val="20"/>
                <w:vertAlign w:val="superscript"/>
              </w:rPr>
              <w:t>(2)</w:t>
            </w:r>
            <w:r w:rsidRPr="00342BA2">
              <w:rPr>
                <w:rFonts w:ascii="Calibri" w:hAnsi="Calibri"/>
                <w:b/>
                <w:sz w:val="20"/>
                <w:szCs w:val="20"/>
              </w:rPr>
              <w:t>*</w:t>
            </w:r>
          </w:p>
        </w:tc>
        <w:tc>
          <w:tcPr>
            <w:tcW w:w="5367" w:type="dxa"/>
            <w:gridSpan w:val="11"/>
          </w:tcPr>
          <w:p w14:paraId="1872BDB2" w14:textId="786E01F4" w:rsidR="009E3622" w:rsidRPr="00342BA2" w:rsidRDefault="00AD7A51" w:rsidP="009E3622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Tests to execute </w:t>
            </w:r>
            <w:r w:rsidR="009E3622" w:rsidRPr="00342BA2">
              <w:rPr>
                <w:rFonts w:ascii="Calibri" w:hAnsi="Calibri"/>
                <w:b/>
                <w:sz w:val="20"/>
                <w:szCs w:val="20"/>
                <w:vertAlign w:val="superscript"/>
              </w:rPr>
              <w:t>(2)</w:t>
            </w:r>
            <w:r w:rsidR="009E3622" w:rsidRPr="00342BA2">
              <w:rPr>
                <w:rFonts w:ascii="Calibri" w:hAnsi="Calibri"/>
                <w:b/>
                <w:sz w:val="20"/>
                <w:szCs w:val="20"/>
              </w:rPr>
              <w:t>*</w:t>
            </w:r>
          </w:p>
        </w:tc>
      </w:tr>
      <w:tr w:rsidR="009E3622" w:rsidRPr="00342BA2" w14:paraId="6F600AE3" w14:textId="77777777" w:rsidTr="00A44064">
        <w:trPr>
          <w:cantSplit/>
          <w:trHeight w:val="1474"/>
        </w:trPr>
        <w:tc>
          <w:tcPr>
            <w:tcW w:w="333" w:type="dxa"/>
            <w:tcMar>
              <w:left w:w="0" w:type="dxa"/>
              <w:right w:w="0" w:type="dxa"/>
            </w:tcMar>
            <w:vAlign w:val="center"/>
          </w:tcPr>
          <w:p w14:paraId="314F30BE" w14:textId="77777777" w:rsidR="009E3622" w:rsidRPr="00342BA2" w:rsidRDefault="009E3622" w:rsidP="009E3622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</w:rPr>
            </w:pPr>
          </w:p>
        </w:tc>
        <w:tc>
          <w:tcPr>
            <w:tcW w:w="1893" w:type="dxa"/>
            <w:tcMar>
              <w:left w:w="0" w:type="dxa"/>
              <w:right w:w="0" w:type="dxa"/>
            </w:tcMar>
            <w:vAlign w:val="center"/>
          </w:tcPr>
          <w:p w14:paraId="460DB9DF" w14:textId="3083B439" w:rsidR="009E3622" w:rsidRPr="002F0FA7" w:rsidRDefault="00AD7A51" w:rsidP="009E3622">
            <w:pPr>
              <w:pStyle w:val="Corpodeltesto2"/>
              <w:framePr w:hSpace="0" w:wrap="auto" w:vAnchor="margin" w:hAnchor="text" w:yAlign="inline"/>
              <w:jc w:val="center"/>
              <w:rPr>
                <w:rFonts w:ascii="Calibri" w:hAnsi="Calibri"/>
                <w:lang w:val="en-US"/>
              </w:rPr>
            </w:pPr>
            <w:r w:rsidRPr="002F0FA7">
              <w:rPr>
                <w:rFonts w:ascii="Calibri" w:hAnsi="Calibri"/>
                <w:lang w:val="en-US"/>
              </w:rPr>
              <w:t>Genus and Species</w:t>
            </w:r>
          </w:p>
          <w:p w14:paraId="17A0797B" w14:textId="1FF9C650" w:rsidR="009E3622" w:rsidRPr="002F0FA7" w:rsidRDefault="009E3622" w:rsidP="009E3622">
            <w:pPr>
              <w:pStyle w:val="Corpodeltesto2"/>
              <w:framePr w:hSpace="0" w:wrap="auto" w:vAnchor="margin" w:hAnchor="text" w:yAlign="inline"/>
              <w:jc w:val="center"/>
              <w:rPr>
                <w:rFonts w:ascii="Calibri" w:eastAsia="Arial Unicode MS" w:hAnsi="Calibri"/>
                <w:lang w:val="en-US"/>
              </w:rPr>
            </w:pPr>
            <w:r w:rsidRPr="002F0FA7">
              <w:rPr>
                <w:rFonts w:ascii="Calibri" w:hAnsi="Calibri"/>
                <w:lang w:val="en-US"/>
              </w:rPr>
              <w:t>(</w:t>
            </w:r>
            <w:r w:rsidR="00AD7A51" w:rsidRPr="002F0FA7">
              <w:rPr>
                <w:rFonts w:ascii="Calibri" w:hAnsi="Calibri"/>
                <w:lang w:val="en-US"/>
              </w:rPr>
              <w:t>scientific name</w:t>
            </w:r>
            <w:r w:rsidRPr="002F0FA7">
              <w:rPr>
                <w:rFonts w:ascii="Calibri" w:hAnsi="Calibri"/>
                <w:lang w:val="en-US"/>
              </w:rPr>
              <w:t>)*</w:t>
            </w:r>
          </w:p>
        </w:tc>
        <w:tc>
          <w:tcPr>
            <w:tcW w:w="1871" w:type="dxa"/>
            <w:tcMar>
              <w:left w:w="0" w:type="dxa"/>
              <w:right w:w="0" w:type="dxa"/>
            </w:tcMar>
            <w:vAlign w:val="center"/>
          </w:tcPr>
          <w:p w14:paraId="02611285" w14:textId="17139AD5" w:rsidR="009E3622" w:rsidRPr="00342BA2" w:rsidRDefault="00AD7A51" w:rsidP="009E3622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eastAsia="Arial Unicode MS" w:hAnsi="Calibri" w:cs="Arial"/>
                <w:sz w:val="20"/>
                <w:szCs w:val="20"/>
              </w:rPr>
              <w:t>Common Name and Variety</w:t>
            </w:r>
          </w:p>
        </w:tc>
        <w:tc>
          <w:tcPr>
            <w:tcW w:w="1644" w:type="dxa"/>
            <w:tcMar>
              <w:left w:w="0" w:type="dxa"/>
              <w:right w:w="0" w:type="dxa"/>
            </w:tcMar>
            <w:vAlign w:val="center"/>
          </w:tcPr>
          <w:p w14:paraId="61101995" w14:textId="16A23699" w:rsidR="009E3622" w:rsidRPr="00342BA2" w:rsidRDefault="009E3622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>Lot</w:t>
            </w:r>
          </w:p>
        </w:tc>
        <w:tc>
          <w:tcPr>
            <w:tcW w:w="1071" w:type="dxa"/>
            <w:tcMar>
              <w:left w:w="0" w:type="dxa"/>
              <w:right w:w="0" w:type="dxa"/>
            </w:tcMar>
            <w:vAlign w:val="center"/>
          </w:tcPr>
          <w:p w14:paraId="41B25BD9" w14:textId="74B5BE16" w:rsidR="009E3622" w:rsidRPr="00342BA2" w:rsidRDefault="00AD7A51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Weight of</w:t>
            </w:r>
            <w:r w:rsidR="009E3622" w:rsidRPr="00342BA2">
              <w:rPr>
                <w:rFonts w:ascii="Calibri" w:hAnsi="Calibri" w:cs="Arial"/>
                <w:sz w:val="20"/>
                <w:szCs w:val="20"/>
              </w:rPr>
              <w:t xml:space="preserve"> lot (kg)</w:t>
            </w:r>
          </w:p>
        </w:tc>
        <w:tc>
          <w:tcPr>
            <w:tcW w:w="1263" w:type="dxa"/>
            <w:tcMar>
              <w:left w:w="0" w:type="dxa"/>
              <w:right w:w="0" w:type="dxa"/>
            </w:tcMar>
            <w:vAlign w:val="center"/>
          </w:tcPr>
          <w:p w14:paraId="727A61D4" w14:textId="545B9B22" w:rsidR="009E3622" w:rsidRPr="00342BA2" w:rsidRDefault="009E3622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  <w:lang w:val="fr-FR"/>
              </w:rPr>
            </w:pPr>
            <w:r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 xml:space="preserve">NO/ </w:t>
            </w:r>
            <w:r w:rsidR="00AD7A51"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YES</w:t>
            </w:r>
          </w:p>
          <w:p w14:paraId="5C080597" w14:textId="1BC3C076" w:rsidR="009E3622" w:rsidRPr="00342BA2" w:rsidRDefault="009E3622" w:rsidP="009E3622">
            <w:pPr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(</w:t>
            </w:r>
            <w:r w:rsidR="00AD7A51"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Product Name</w:t>
            </w:r>
            <w:r>
              <w:rPr>
                <w:rFonts w:ascii="Calibri" w:eastAsia="Arial Unicode MS" w:hAnsi="Calibri" w:cs="Arial"/>
                <w:sz w:val="20"/>
                <w:szCs w:val="20"/>
                <w:lang w:val="fr-FR"/>
              </w:rPr>
              <w:t>)*</w:t>
            </w:r>
          </w:p>
        </w:tc>
        <w:tc>
          <w:tcPr>
            <w:tcW w:w="841" w:type="dxa"/>
            <w:tcMar>
              <w:left w:w="0" w:type="dxa"/>
              <w:right w:w="0" w:type="dxa"/>
            </w:tcMar>
            <w:vAlign w:val="center"/>
          </w:tcPr>
          <w:p w14:paraId="3ACB4A32" w14:textId="45A458E7" w:rsidR="009E3622" w:rsidRPr="002669B9" w:rsidRDefault="00AD7A51" w:rsidP="009E3622">
            <w:pPr>
              <w:jc w:val="center"/>
              <w:rPr>
                <w:rFonts w:ascii="Calibri" w:eastAsia="Arial Unicode MS" w:hAnsi="Calibri" w:cs="Arial"/>
                <w:b/>
                <w:bCs/>
                <w:sz w:val="20"/>
                <w:szCs w:val="20"/>
              </w:rPr>
            </w:pPr>
            <w:r w:rsidRPr="002F0FA7">
              <w:rPr>
                <w:rFonts w:ascii="Calibri" w:eastAsia="Arial Unicode MS" w:hAnsi="Calibri" w:cs="Arial"/>
                <w:sz w:val="16"/>
                <w:szCs w:val="16"/>
                <w:lang w:val="en-US"/>
              </w:rPr>
              <w:t>Should the treatment be reported on the certificate?</w:t>
            </w:r>
            <w:r w:rsidR="000F675A" w:rsidRPr="002F0FA7">
              <w:rPr>
                <w:rFonts w:ascii="Calibri" w:eastAsia="Arial Unicode MS" w:hAnsi="Calibri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Calibri" w:eastAsia="Arial Unicode MS" w:hAnsi="Calibri" w:cs="Arial"/>
                <w:b/>
                <w:bCs/>
                <w:sz w:val="16"/>
                <w:szCs w:val="16"/>
              </w:rPr>
              <w:t>YES</w:t>
            </w:r>
            <w:r w:rsidR="009E3622" w:rsidRPr="002669B9">
              <w:rPr>
                <w:rFonts w:ascii="Calibri" w:eastAsia="Arial Unicode MS" w:hAnsi="Calibri" w:cs="Arial"/>
                <w:b/>
                <w:bCs/>
                <w:sz w:val="16"/>
                <w:szCs w:val="16"/>
              </w:rPr>
              <w:t>/NO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3EA3FED" w14:textId="7777777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LaRAS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CA31FD1" w14:textId="48B6C291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ISTA BLU</w:t>
            </w:r>
            <w:r w:rsidR="00AD7A51">
              <w:rPr>
                <w:rFonts w:ascii="Calibri" w:eastAsia="Arial Unicode MS" w:hAnsi="Calibri" w:cs="Arial"/>
                <w:sz w:val="20"/>
                <w:szCs w:val="20"/>
              </w:rPr>
              <w:t>E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9088205" w14:textId="5E7A0BEE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Duplicat</w:t>
            </w:r>
            <w:r w:rsidR="00AD7A51">
              <w:rPr>
                <w:rFonts w:ascii="Calibri" w:eastAsia="Arial Unicode MS" w:hAnsi="Calibri" w:cs="Arial"/>
                <w:sz w:val="20"/>
                <w:szCs w:val="20"/>
              </w:rPr>
              <w:t>e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670E5A3" w14:textId="4B87DED3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Prov</w:t>
            </w:r>
            <w:r w:rsidR="00AD7A51">
              <w:rPr>
                <w:rFonts w:ascii="Calibri" w:eastAsia="Arial Unicode MS" w:hAnsi="Calibri" w:cs="Arial"/>
                <w:sz w:val="20"/>
                <w:szCs w:val="20"/>
              </w:rPr>
              <w:t>isional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42686AB" w14:textId="75F808C7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Germina</w:t>
            </w:r>
            <w:r w:rsidR="00AD7A51">
              <w:rPr>
                <w:rFonts w:ascii="Calibri" w:eastAsia="Arial Unicode MS" w:hAnsi="Calibri" w:cs="Arial"/>
                <w:sz w:val="20"/>
                <w:szCs w:val="20"/>
              </w:rPr>
              <w:t>tion</w:t>
            </w: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 xml:space="preserve"> 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509098B" w14:textId="281C3701" w:rsidR="009E3622" w:rsidRPr="00342BA2" w:rsidRDefault="00AD7A51" w:rsidP="009E3622">
            <w:pPr>
              <w:pStyle w:val="Corpotesto"/>
              <w:framePr w:hSpace="0" w:wrap="auto" w:vAnchor="margin" w:hAnchor="text" w:yAlign="inline"/>
              <w:ind w:left="113" w:right="113"/>
              <w:rPr>
                <w:rFonts w:ascii="Calibri" w:hAnsi="Calibri"/>
                <w:sz w:val="20"/>
                <w:lang w:val="it-IT"/>
              </w:rPr>
            </w:pPr>
            <w:r>
              <w:rPr>
                <w:rFonts w:ascii="Calibri" w:hAnsi="Calibri"/>
                <w:sz w:val="20"/>
                <w:lang w:val="it-IT"/>
              </w:rPr>
              <w:t>First Count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6BFCE8B" w14:textId="77777777" w:rsidR="009E3622" w:rsidRPr="00342BA2" w:rsidRDefault="009E3622" w:rsidP="009E3622">
            <w:pPr>
              <w:pStyle w:val="Corpotesto"/>
              <w:framePr w:hSpace="0" w:wrap="auto" w:vAnchor="margin" w:hAnchor="text" w:yAlign="inline"/>
              <w:ind w:left="113" w:right="113"/>
              <w:rPr>
                <w:rFonts w:ascii="Calibri" w:eastAsia="Arial Unicode MS" w:hAnsi="Calibri"/>
                <w:sz w:val="16"/>
                <w:szCs w:val="16"/>
              </w:rPr>
            </w:pPr>
            <w:r w:rsidRPr="00342BA2">
              <w:rPr>
                <w:rFonts w:ascii="Calibri" w:hAnsi="Calibri"/>
                <w:sz w:val="20"/>
                <w:lang w:val="it-IT"/>
              </w:rPr>
              <w:t xml:space="preserve">Cold Test 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7639B69" w14:textId="1EEC3331" w:rsidR="009E3622" w:rsidRPr="00AD7A51" w:rsidRDefault="00AD7A51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16"/>
                <w:szCs w:val="16"/>
              </w:rPr>
            </w:pPr>
            <w:r w:rsidRPr="00AD7A51">
              <w:rPr>
                <w:rFonts w:ascii="Calibri" w:hAnsi="Calibri" w:cs="Arial"/>
                <w:sz w:val="16"/>
                <w:szCs w:val="16"/>
              </w:rPr>
              <w:t>1000-seed weight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34E0114" w14:textId="3C74971D" w:rsidR="009E3622" w:rsidRPr="00342BA2" w:rsidRDefault="00AD7A51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Purity</w:t>
            </w:r>
          </w:p>
        </w:tc>
        <w:tc>
          <w:tcPr>
            <w:tcW w:w="56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28C58BA" w14:textId="78803DE8" w:rsidR="009E3622" w:rsidRPr="00342BA2" w:rsidRDefault="00AD7A51" w:rsidP="009E3622">
            <w:pPr>
              <w:pStyle w:val="Corpotesto"/>
              <w:framePr w:hSpace="0" w:wrap="auto" w:vAnchor="margin" w:hAnchor="text" w:yAlign="inline"/>
              <w:rPr>
                <w:rFonts w:ascii="Calibri" w:hAnsi="Calibri"/>
                <w:sz w:val="20"/>
                <w:lang w:val="it-IT"/>
              </w:rPr>
            </w:pPr>
            <w:r>
              <w:rPr>
                <w:rFonts w:ascii="Calibri" w:hAnsi="Calibri"/>
                <w:sz w:val="20"/>
                <w:lang w:val="it-IT"/>
              </w:rPr>
              <w:t>O.S.N.</w:t>
            </w:r>
            <w:r w:rsidR="009E3622">
              <w:rPr>
                <w:rFonts w:ascii="Calibri" w:hAnsi="Calibri"/>
                <w:sz w:val="20"/>
                <w:lang w:val="it-IT"/>
              </w:rPr>
              <w:t>.</w:t>
            </w:r>
            <w:r w:rsidR="009E3622" w:rsidRPr="00831D39">
              <w:rPr>
                <w:rFonts w:ascii="Calibri" w:hAnsi="Calibri"/>
                <w:sz w:val="20"/>
                <w:vertAlign w:val="superscript"/>
                <w:lang w:val="it-IT"/>
              </w:rPr>
              <w:t xml:space="preserve">(3) 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D347FCF" w14:textId="6DB0769D" w:rsidR="009E3622" w:rsidRPr="00342BA2" w:rsidRDefault="00AD7A51" w:rsidP="009E3622">
            <w:pPr>
              <w:pStyle w:val="Corpotesto"/>
              <w:framePr w:hSpace="0" w:wrap="auto" w:vAnchor="margin" w:hAnchor="text" w:yAlign="inline"/>
              <w:spacing w:line="168" w:lineRule="auto"/>
              <w:rPr>
                <w:rFonts w:ascii="Calibri" w:eastAsia="Arial Unicode MS" w:hAnsi="Calibri"/>
                <w:sz w:val="20"/>
                <w:lang w:val="it-IT"/>
              </w:rPr>
            </w:pPr>
            <w:r>
              <w:rPr>
                <w:rFonts w:ascii="Calibri" w:hAnsi="Calibri"/>
                <w:sz w:val="20"/>
                <w:lang w:val="it-IT"/>
              </w:rPr>
              <w:t>Mechanical Purity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217F06E" w14:textId="52A57733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>Umidit</w:t>
            </w:r>
            <w:r w:rsidR="00AD7A51">
              <w:rPr>
                <w:rFonts w:ascii="Calibri" w:hAnsi="Calibri" w:cs="Arial"/>
                <w:sz w:val="20"/>
                <w:szCs w:val="20"/>
              </w:rPr>
              <w:t>y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B6F89B1" w14:textId="06F983C1" w:rsidR="009E3622" w:rsidRPr="00342BA2" w:rsidRDefault="009E3622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eastAsia="Arial Unicode MS" w:hAnsi="Calibri" w:cs="Arial"/>
                <w:sz w:val="20"/>
                <w:szCs w:val="20"/>
              </w:rPr>
              <w:t>AQIS</w:t>
            </w:r>
            <w:r w:rsidRPr="00342BA2"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(</w:t>
            </w:r>
            <w:r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4</w:t>
            </w:r>
            <w:r w:rsidRPr="00342BA2">
              <w:rPr>
                <w:rFonts w:ascii="Calibri" w:eastAsia="Arial Unicode MS" w:hAnsi="Calibri" w:cs="Arial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39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102546C" w14:textId="025B63A4" w:rsidR="009E3622" w:rsidRPr="00342BA2" w:rsidRDefault="009E3622" w:rsidP="009E3622">
            <w:pPr>
              <w:spacing w:line="168" w:lineRule="auto"/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 w:rsidRPr="00342BA2">
              <w:rPr>
                <w:rFonts w:ascii="Calibri" w:hAnsi="Calibri" w:cs="Arial"/>
                <w:sz w:val="20"/>
                <w:szCs w:val="20"/>
              </w:rPr>
              <w:t xml:space="preserve">Cuscuta </w:t>
            </w:r>
            <w:r w:rsidRPr="00342BA2">
              <w:rPr>
                <w:rFonts w:ascii="Calibri" w:hAnsi="Calibri" w:cs="Arial"/>
                <w:sz w:val="16"/>
                <w:szCs w:val="20"/>
              </w:rPr>
              <w:t>(</w:t>
            </w:r>
            <w:r w:rsidR="00AD7A51" w:rsidRPr="002D7066">
              <w:rPr>
                <w:rFonts w:ascii="Arial" w:hAnsi="Arial" w:cs="Arial"/>
                <w:sz w:val="12"/>
                <w:szCs w:val="12"/>
              </w:rPr>
              <w:t>(</w:t>
            </w:r>
            <w:r w:rsidR="00AD7A51">
              <w:rPr>
                <w:rFonts w:ascii="Arial" w:hAnsi="Arial" w:cs="Arial"/>
                <w:sz w:val="12"/>
                <w:szCs w:val="12"/>
              </w:rPr>
              <w:t>specify sample wt</w:t>
            </w:r>
            <w:r w:rsidR="00AD7A51" w:rsidRPr="002D7066">
              <w:rPr>
                <w:rFonts w:ascii="Arial" w:hAnsi="Arial" w:cs="Arial"/>
                <w:sz w:val="12"/>
                <w:szCs w:val="12"/>
              </w:rPr>
              <w:t>)</w:t>
            </w:r>
          </w:p>
        </w:tc>
        <w:tc>
          <w:tcPr>
            <w:tcW w:w="1227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16D764B" w14:textId="28B41481" w:rsidR="009E3622" w:rsidRPr="00342BA2" w:rsidRDefault="00AD7A51" w:rsidP="009E3622">
            <w:pPr>
              <w:ind w:left="113" w:right="113"/>
              <w:jc w:val="center"/>
              <w:rPr>
                <w:rFonts w:ascii="Calibri" w:eastAsia="Arial Unicode MS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Other</w:t>
            </w:r>
            <w:r w:rsidR="009E3622" w:rsidRPr="00342BA2">
              <w:rPr>
                <w:rFonts w:ascii="Calibri" w:hAnsi="Calibri" w:cs="Arial"/>
                <w:sz w:val="20"/>
                <w:szCs w:val="20"/>
                <w:vertAlign w:val="superscript"/>
              </w:rPr>
              <w:t>(</w:t>
            </w:r>
            <w:r w:rsidR="009E3622">
              <w:rPr>
                <w:rFonts w:ascii="Calibri" w:hAnsi="Calibri" w:cs="Arial"/>
                <w:sz w:val="20"/>
                <w:szCs w:val="20"/>
                <w:vertAlign w:val="superscript"/>
              </w:rPr>
              <w:t>5</w:t>
            </w:r>
            <w:r w:rsidR="009E3622" w:rsidRPr="00342BA2">
              <w:rPr>
                <w:rFonts w:ascii="Calibri" w:hAnsi="Calibri" w:cs="Arial"/>
                <w:sz w:val="20"/>
                <w:szCs w:val="20"/>
                <w:vertAlign w:val="superscript"/>
              </w:rPr>
              <w:t>)</w:t>
            </w:r>
          </w:p>
        </w:tc>
      </w:tr>
      <w:tr w:rsidR="009E3622" w:rsidRPr="00342BA2" w14:paraId="305BA2A1" w14:textId="77777777" w:rsidTr="00A44064">
        <w:trPr>
          <w:trHeight w:val="397"/>
        </w:trPr>
        <w:tc>
          <w:tcPr>
            <w:tcW w:w="333" w:type="dxa"/>
          </w:tcPr>
          <w:p w14:paraId="528EA47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473857993" w:edGrp="everyone" w:colFirst="1" w:colLast="1"/>
            <w:permStart w:id="982481716" w:edGrp="everyone" w:colFirst="2" w:colLast="2"/>
            <w:permStart w:id="1838297176" w:edGrp="everyone" w:colFirst="3" w:colLast="3"/>
            <w:permStart w:id="1754938227" w:edGrp="everyone" w:colFirst="4" w:colLast="4"/>
            <w:permStart w:id="46079564" w:edGrp="everyone" w:colFirst="5" w:colLast="5"/>
            <w:permStart w:id="1698562970" w:edGrp="everyone" w:colFirst="7" w:colLast="7"/>
            <w:permStart w:id="156450209" w:edGrp="everyone" w:colFirst="8" w:colLast="8"/>
            <w:permStart w:id="1271031579" w:edGrp="everyone" w:colFirst="9" w:colLast="9"/>
            <w:permStart w:id="788667487" w:edGrp="everyone" w:colFirst="10" w:colLast="10"/>
            <w:permStart w:id="1646667663" w:edGrp="everyone" w:colFirst="11" w:colLast="11"/>
            <w:permStart w:id="592776269" w:edGrp="everyone" w:colFirst="12" w:colLast="12"/>
            <w:permStart w:id="1502554353" w:edGrp="everyone" w:colFirst="13" w:colLast="13"/>
            <w:permStart w:id="1068400156" w:edGrp="everyone" w:colFirst="14" w:colLast="14"/>
            <w:permStart w:id="1561020456" w:edGrp="everyone" w:colFirst="15" w:colLast="15"/>
            <w:permStart w:id="1507864337" w:edGrp="everyone" w:colFirst="16" w:colLast="16"/>
            <w:permStart w:id="1915765226" w:edGrp="everyone" w:colFirst="17" w:colLast="17"/>
            <w:permStart w:id="662141887" w:edGrp="everyone" w:colFirst="18" w:colLast="18"/>
            <w:permStart w:id="156715102" w:edGrp="everyone" w:colFirst="19" w:colLast="19"/>
            <w:permStart w:id="611611542" w:edGrp="everyone" w:colFirst="20" w:colLast="20"/>
            <w:permStart w:id="1231106973" w:edGrp="everyone" w:colFirst="21" w:colLast="21"/>
            <w:permStart w:id="664021649" w:edGrp="everyone" w:colFirst="6" w:colLast="6"/>
            <w:r w:rsidRPr="00342BA2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893" w:type="dxa"/>
          </w:tcPr>
          <w:p w14:paraId="454963B1" w14:textId="77777777" w:rsidR="009E3622" w:rsidRPr="00342BA2" w:rsidRDefault="009E3622" w:rsidP="009E3622">
            <w:pPr>
              <w:jc w:val="both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2B82690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4504D2D7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65196802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1AB7EFC4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1D760048" w14:textId="6DCBE9F2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2F587F9" w14:textId="6892CA94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06E2FA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E27DFF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AC87BB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84026E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0204D1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239826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34BB11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9D565C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AEFD8D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641FE23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CBF5E8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49B3F4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2D6A05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6ED3045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6701FA22" w14:textId="77777777" w:rsidTr="00A44064">
        <w:trPr>
          <w:trHeight w:val="397"/>
        </w:trPr>
        <w:tc>
          <w:tcPr>
            <w:tcW w:w="333" w:type="dxa"/>
          </w:tcPr>
          <w:p w14:paraId="467AC68A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416306919" w:edGrp="everyone" w:colFirst="1" w:colLast="1"/>
            <w:permStart w:id="1449533660" w:edGrp="everyone" w:colFirst="2" w:colLast="2"/>
            <w:permStart w:id="1934315731" w:edGrp="everyone" w:colFirst="3" w:colLast="3"/>
            <w:permStart w:id="458054705" w:edGrp="everyone" w:colFirst="4" w:colLast="4"/>
            <w:permStart w:id="641340601" w:edGrp="everyone" w:colFirst="5" w:colLast="5"/>
            <w:permStart w:id="96609722" w:edGrp="everyone" w:colFirst="7" w:colLast="7"/>
            <w:permStart w:id="1565270086" w:edGrp="everyone" w:colFirst="8" w:colLast="8"/>
            <w:permStart w:id="918975997" w:edGrp="everyone" w:colFirst="9" w:colLast="9"/>
            <w:permStart w:id="1666452185" w:edGrp="everyone" w:colFirst="10" w:colLast="10"/>
            <w:permStart w:id="563759005" w:edGrp="everyone" w:colFirst="11" w:colLast="11"/>
            <w:permStart w:id="1239955224" w:edGrp="everyone" w:colFirst="12" w:colLast="12"/>
            <w:permStart w:id="792528006" w:edGrp="everyone" w:colFirst="13" w:colLast="13"/>
            <w:permStart w:id="1879930216" w:edGrp="everyone" w:colFirst="14" w:colLast="14"/>
            <w:permStart w:id="1817405389" w:edGrp="everyone" w:colFirst="15" w:colLast="15"/>
            <w:permStart w:id="1709245282" w:edGrp="everyone" w:colFirst="16" w:colLast="16"/>
            <w:permStart w:id="163652850" w:edGrp="everyone" w:colFirst="17" w:colLast="17"/>
            <w:permStart w:id="159478054" w:edGrp="everyone" w:colFirst="18" w:colLast="18"/>
            <w:permStart w:id="1611282824" w:edGrp="everyone" w:colFirst="19" w:colLast="19"/>
            <w:permStart w:id="2120953861" w:edGrp="everyone" w:colFirst="20" w:colLast="20"/>
            <w:permStart w:id="1061559275" w:edGrp="everyone" w:colFirst="21" w:colLast="21"/>
            <w:permStart w:id="163980797" w:edGrp="everyone" w:colFirst="6" w:colLast="6"/>
            <w:permEnd w:id="1473857993"/>
            <w:permEnd w:id="982481716"/>
            <w:permEnd w:id="1838297176"/>
            <w:permEnd w:id="1754938227"/>
            <w:permEnd w:id="46079564"/>
            <w:permEnd w:id="1698562970"/>
            <w:permEnd w:id="156450209"/>
            <w:permEnd w:id="1271031579"/>
            <w:permEnd w:id="788667487"/>
            <w:permEnd w:id="1646667663"/>
            <w:permEnd w:id="592776269"/>
            <w:permEnd w:id="1502554353"/>
            <w:permEnd w:id="1068400156"/>
            <w:permEnd w:id="1561020456"/>
            <w:permEnd w:id="1507864337"/>
            <w:permEnd w:id="1915765226"/>
            <w:permEnd w:id="662141887"/>
            <w:permEnd w:id="156715102"/>
            <w:permEnd w:id="611611542"/>
            <w:permEnd w:id="1231106973"/>
            <w:permEnd w:id="664021649"/>
            <w:r w:rsidRPr="00342BA2">
              <w:rPr>
                <w:rFonts w:ascii="Calibri" w:hAnsi="Calibri"/>
                <w:sz w:val="20"/>
                <w:szCs w:val="20"/>
              </w:rPr>
              <w:t>2</w:t>
            </w:r>
          </w:p>
        </w:tc>
        <w:tc>
          <w:tcPr>
            <w:tcW w:w="1893" w:type="dxa"/>
          </w:tcPr>
          <w:p w14:paraId="6F1F83FB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27172AF2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3ED75C02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66F18740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5ADE89E0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265C383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AE611D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746455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DDFAA5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897D11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33CF2E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43FBE2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C6E61B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1A68B6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D3DFE6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E557A20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03B0D1E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4731C8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F1A3EB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CE4938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37FC597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25A232A8" w14:textId="77777777" w:rsidTr="00A44064">
        <w:trPr>
          <w:trHeight w:val="397"/>
        </w:trPr>
        <w:tc>
          <w:tcPr>
            <w:tcW w:w="333" w:type="dxa"/>
          </w:tcPr>
          <w:p w14:paraId="51E5CF81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264916603" w:edGrp="everyone" w:colFirst="1" w:colLast="1"/>
            <w:permStart w:id="1207182242" w:edGrp="everyone" w:colFirst="2" w:colLast="2"/>
            <w:permStart w:id="1871386557" w:edGrp="everyone" w:colFirst="3" w:colLast="3"/>
            <w:permStart w:id="811625370" w:edGrp="everyone" w:colFirst="4" w:colLast="4"/>
            <w:permStart w:id="2022181360" w:edGrp="everyone" w:colFirst="5" w:colLast="5"/>
            <w:permStart w:id="1980976662" w:edGrp="everyone" w:colFirst="7" w:colLast="7"/>
            <w:permStart w:id="241046198" w:edGrp="everyone" w:colFirst="8" w:colLast="8"/>
            <w:permStart w:id="184707058" w:edGrp="everyone" w:colFirst="9" w:colLast="9"/>
            <w:permStart w:id="460391727" w:edGrp="everyone" w:colFirst="10" w:colLast="10"/>
            <w:permStart w:id="1551725617" w:edGrp="everyone" w:colFirst="11" w:colLast="11"/>
            <w:permStart w:id="1971090782" w:edGrp="everyone" w:colFirst="12" w:colLast="12"/>
            <w:permStart w:id="1117221106" w:edGrp="everyone" w:colFirst="13" w:colLast="13"/>
            <w:permStart w:id="792287312" w:edGrp="everyone" w:colFirst="14" w:colLast="14"/>
            <w:permStart w:id="1526223245" w:edGrp="everyone" w:colFirst="15" w:colLast="15"/>
            <w:permStart w:id="1517954689" w:edGrp="everyone" w:colFirst="16" w:colLast="16"/>
            <w:permStart w:id="1610888801" w:edGrp="everyone" w:colFirst="17" w:colLast="17"/>
            <w:permStart w:id="472659374" w:edGrp="everyone" w:colFirst="18" w:colLast="18"/>
            <w:permStart w:id="1270905452" w:edGrp="everyone" w:colFirst="19" w:colLast="19"/>
            <w:permStart w:id="542396588" w:edGrp="everyone" w:colFirst="20" w:colLast="20"/>
            <w:permStart w:id="1355512575" w:edGrp="everyone" w:colFirst="21" w:colLast="21"/>
            <w:permStart w:id="853749500" w:edGrp="everyone" w:colFirst="6" w:colLast="6"/>
            <w:permEnd w:id="416306919"/>
            <w:permEnd w:id="1449533660"/>
            <w:permEnd w:id="1934315731"/>
            <w:permEnd w:id="458054705"/>
            <w:permEnd w:id="641340601"/>
            <w:permEnd w:id="96609722"/>
            <w:permEnd w:id="1565270086"/>
            <w:permEnd w:id="918975997"/>
            <w:permEnd w:id="1666452185"/>
            <w:permEnd w:id="563759005"/>
            <w:permEnd w:id="1239955224"/>
            <w:permEnd w:id="792528006"/>
            <w:permEnd w:id="1879930216"/>
            <w:permEnd w:id="1817405389"/>
            <w:permEnd w:id="1709245282"/>
            <w:permEnd w:id="163652850"/>
            <w:permEnd w:id="159478054"/>
            <w:permEnd w:id="1611282824"/>
            <w:permEnd w:id="2120953861"/>
            <w:permEnd w:id="1061559275"/>
            <w:permEnd w:id="163980797"/>
            <w:r w:rsidRPr="00342BA2"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1893" w:type="dxa"/>
          </w:tcPr>
          <w:p w14:paraId="785669F1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262B39D7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6356A72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0E583A6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69C6093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6D5D585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11363D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FE90AC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A4FB44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EC32FC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10BC88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C1956A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31D726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BBA7C1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C381BE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1F93760A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724208A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001563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E54DD5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8BBFAE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0E95D89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5B3C259A" w14:textId="77777777" w:rsidTr="00A44064">
        <w:trPr>
          <w:trHeight w:val="397"/>
        </w:trPr>
        <w:tc>
          <w:tcPr>
            <w:tcW w:w="333" w:type="dxa"/>
          </w:tcPr>
          <w:p w14:paraId="5A7E13C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367802972" w:edGrp="everyone" w:colFirst="1" w:colLast="1"/>
            <w:permStart w:id="937047561" w:edGrp="everyone" w:colFirst="2" w:colLast="2"/>
            <w:permStart w:id="325874225" w:edGrp="everyone" w:colFirst="3" w:colLast="3"/>
            <w:permStart w:id="1169511731" w:edGrp="everyone" w:colFirst="4" w:colLast="4"/>
            <w:permStart w:id="1790539669" w:edGrp="everyone" w:colFirst="5" w:colLast="5"/>
            <w:permStart w:id="2119501163" w:edGrp="everyone" w:colFirst="7" w:colLast="7"/>
            <w:permStart w:id="276914426" w:edGrp="everyone" w:colFirst="8" w:colLast="8"/>
            <w:permStart w:id="1456034596" w:edGrp="everyone" w:colFirst="9" w:colLast="9"/>
            <w:permStart w:id="214839656" w:edGrp="everyone" w:colFirst="10" w:colLast="10"/>
            <w:permStart w:id="908556440" w:edGrp="everyone" w:colFirst="11" w:colLast="11"/>
            <w:permStart w:id="1629832205" w:edGrp="everyone" w:colFirst="12" w:colLast="12"/>
            <w:permStart w:id="1437406794" w:edGrp="everyone" w:colFirst="13" w:colLast="13"/>
            <w:permStart w:id="1238571928" w:edGrp="everyone" w:colFirst="14" w:colLast="14"/>
            <w:permStart w:id="338590158" w:edGrp="everyone" w:colFirst="15" w:colLast="15"/>
            <w:permStart w:id="1406030381" w:edGrp="everyone" w:colFirst="16" w:colLast="16"/>
            <w:permStart w:id="1678657462" w:edGrp="everyone" w:colFirst="17" w:colLast="17"/>
            <w:permStart w:id="1739737245" w:edGrp="everyone" w:colFirst="18" w:colLast="18"/>
            <w:permStart w:id="866736421" w:edGrp="everyone" w:colFirst="19" w:colLast="19"/>
            <w:permStart w:id="20973667" w:edGrp="everyone" w:colFirst="20" w:colLast="20"/>
            <w:permStart w:id="452998090" w:edGrp="everyone" w:colFirst="21" w:colLast="21"/>
            <w:permStart w:id="12548283" w:edGrp="everyone" w:colFirst="6" w:colLast="6"/>
            <w:permEnd w:id="1264916603"/>
            <w:permEnd w:id="1207182242"/>
            <w:permEnd w:id="1871386557"/>
            <w:permEnd w:id="811625370"/>
            <w:permEnd w:id="2022181360"/>
            <w:permEnd w:id="1980976662"/>
            <w:permEnd w:id="241046198"/>
            <w:permEnd w:id="184707058"/>
            <w:permEnd w:id="460391727"/>
            <w:permEnd w:id="1551725617"/>
            <w:permEnd w:id="1971090782"/>
            <w:permEnd w:id="1117221106"/>
            <w:permEnd w:id="792287312"/>
            <w:permEnd w:id="1526223245"/>
            <w:permEnd w:id="1517954689"/>
            <w:permEnd w:id="1610888801"/>
            <w:permEnd w:id="472659374"/>
            <w:permEnd w:id="1270905452"/>
            <w:permEnd w:id="542396588"/>
            <w:permEnd w:id="1355512575"/>
            <w:permEnd w:id="853749500"/>
            <w:r w:rsidRPr="00342BA2">
              <w:rPr>
                <w:rFonts w:ascii="Calibri" w:hAnsi="Calibri"/>
                <w:sz w:val="20"/>
                <w:szCs w:val="20"/>
              </w:rPr>
              <w:t>4</w:t>
            </w:r>
          </w:p>
        </w:tc>
        <w:tc>
          <w:tcPr>
            <w:tcW w:w="1893" w:type="dxa"/>
          </w:tcPr>
          <w:p w14:paraId="31CA5ED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3BA6116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6CF5D948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2E9D8296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6BA78FD4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1645A1F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863549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5B06F0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CA15C4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55D003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BDEB06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9211DA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67B742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9239F8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6AC1A6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37E57EE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100363B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02D371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1A68BE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D50E9A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34206E8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1A93471E" w14:textId="77777777" w:rsidTr="00A44064">
        <w:trPr>
          <w:trHeight w:val="397"/>
        </w:trPr>
        <w:tc>
          <w:tcPr>
            <w:tcW w:w="333" w:type="dxa"/>
          </w:tcPr>
          <w:p w14:paraId="2D7B5D8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761939762" w:edGrp="everyone" w:colFirst="1" w:colLast="1"/>
            <w:permStart w:id="335424608" w:edGrp="everyone" w:colFirst="2" w:colLast="2"/>
            <w:permStart w:id="1969043749" w:edGrp="everyone" w:colFirst="3" w:colLast="3"/>
            <w:permStart w:id="695612026" w:edGrp="everyone" w:colFirst="4" w:colLast="4"/>
            <w:permStart w:id="367810389" w:edGrp="everyone" w:colFirst="5" w:colLast="5"/>
            <w:permStart w:id="1126769660" w:edGrp="everyone" w:colFirst="7" w:colLast="7"/>
            <w:permStart w:id="1861632430" w:edGrp="everyone" w:colFirst="8" w:colLast="8"/>
            <w:permStart w:id="100018094" w:edGrp="everyone" w:colFirst="9" w:colLast="9"/>
            <w:permStart w:id="879585915" w:edGrp="everyone" w:colFirst="10" w:colLast="10"/>
            <w:permStart w:id="1364164141" w:edGrp="everyone" w:colFirst="11" w:colLast="11"/>
            <w:permStart w:id="2080967743" w:edGrp="everyone" w:colFirst="12" w:colLast="12"/>
            <w:permStart w:id="1280129903" w:edGrp="everyone" w:colFirst="13" w:colLast="13"/>
            <w:permStart w:id="1597007120" w:edGrp="everyone" w:colFirst="14" w:colLast="14"/>
            <w:permStart w:id="1366782621" w:edGrp="everyone" w:colFirst="15" w:colLast="15"/>
            <w:permStart w:id="1092359560" w:edGrp="everyone" w:colFirst="16" w:colLast="16"/>
            <w:permStart w:id="1939415278" w:edGrp="everyone" w:colFirst="17" w:colLast="17"/>
            <w:permStart w:id="542601911" w:edGrp="everyone" w:colFirst="18" w:colLast="18"/>
            <w:permStart w:id="41704297" w:edGrp="everyone" w:colFirst="19" w:colLast="19"/>
            <w:permStart w:id="2025391026" w:edGrp="everyone" w:colFirst="20" w:colLast="20"/>
            <w:permStart w:id="294130288" w:edGrp="everyone" w:colFirst="21" w:colLast="21"/>
            <w:permStart w:id="634344324" w:edGrp="everyone" w:colFirst="6" w:colLast="6"/>
            <w:permEnd w:id="367802972"/>
            <w:permEnd w:id="937047561"/>
            <w:permEnd w:id="325874225"/>
            <w:permEnd w:id="1169511731"/>
            <w:permEnd w:id="1790539669"/>
            <w:permEnd w:id="2119501163"/>
            <w:permEnd w:id="276914426"/>
            <w:permEnd w:id="1456034596"/>
            <w:permEnd w:id="214839656"/>
            <w:permEnd w:id="908556440"/>
            <w:permEnd w:id="1629832205"/>
            <w:permEnd w:id="1437406794"/>
            <w:permEnd w:id="1238571928"/>
            <w:permEnd w:id="338590158"/>
            <w:permEnd w:id="1406030381"/>
            <w:permEnd w:id="1678657462"/>
            <w:permEnd w:id="1739737245"/>
            <w:permEnd w:id="866736421"/>
            <w:permEnd w:id="20973667"/>
            <w:permEnd w:id="452998090"/>
            <w:permEnd w:id="12548283"/>
            <w:r w:rsidRPr="00342BA2">
              <w:rPr>
                <w:rFonts w:ascii="Calibri" w:hAnsi="Calibri"/>
                <w:sz w:val="20"/>
                <w:szCs w:val="20"/>
              </w:rPr>
              <w:t>5</w:t>
            </w:r>
          </w:p>
        </w:tc>
        <w:tc>
          <w:tcPr>
            <w:tcW w:w="1893" w:type="dxa"/>
          </w:tcPr>
          <w:p w14:paraId="70BF38E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72F6558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6F3CCA14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0A21429A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3904BFA0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0638210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257394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73DDDD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B747B03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EA0103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D9BA83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791E8D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39ED1F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EEA5B7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FC45A9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1AD45C0D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FDC289A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C0E798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2592B3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1DC1B3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540D3AB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2286373C" w14:textId="77777777" w:rsidTr="00A44064">
        <w:trPr>
          <w:trHeight w:val="397"/>
        </w:trPr>
        <w:tc>
          <w:tcPr>
            <w:tcW w:w="333" w:type="dxa"/>
          </w:tcPr>
          <w:p w14:paraId="1F1C174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684863191" w:edGrp="everyone" w:colFirst="1" w:colLast="1"/>
            <w:permStart w:id="117720865" w:edGrp="everyone" w:colFirst="2" w:colLast="2"/>
            <w:permStart w:id="2013218770" w:edGrp="everyone" w:colFirst="3" w:colLast="3"/>
            <w:permStart w:id="60968317" w:edGrp="everyone" w:colFirst="4" w:colLast="4"/>
            <w:permStart w:id="354092676" w:edGrp="everyone" w:colFirst="5" w:colLast="5"/>
            <w:permStart w:id="1227643261" w:edGrp="everyone" w:colFirst="7" w:colLast="7"/>
            <w:permStart w:id="1407472690" w:edGrp="everyone" w:colFirst="8" w:colLast="8"/>
            <w:permStart w:id="1940592183" w:edGrp="everyone" w:colFirst="9" w:colLast="9"/>
            <w:permStart w:id="1386950874" w:edGrp="everyone" w:colFirst="10" w:colLast="10"/>
            <w:permStart w:id="1487610997" w:edGrp="everyone" w:colFirst="11" w:colLast="11"/>
            <w:permStart w:id="1954243373" w:edGrp="everyone" w:colFirst="12" w:colLast="12"/>
            <w:permStart w:id="1758161769" w:edGrp="everyone" w:colFirst="13" w:colLast="13"/>
            <w:permStart w:id="1763840216" w:edGrp="everyone" w:colFirst="14" w:colLast="14"/>
            <w:permStart w:id="620237902" w:edGrp="everyone" w:colFirst="15" w:colLast="15"/>
            <w:permStart w:id="344880653" w:edGrp="everyone" w:colFirst="16" w:colLast="16"/>
            <w:permStart w:id="970077815" w:edGrp="everyone" w:colFirst="17" w:colLast="17"/>
            <w:permStart w:id="1285652183" w:edGrp="everyone" w:colFirst="18" w:colLast="18"/>
            <w:permStart w:id="1776095118" w:edGrp="everyone" w:colFirst="19" w:colLast="19"/>
            <w:permStart w:id="842859010" w:edGrp="everyone" w:colFirst="20" w:colLast="20"/>
            <w:permStart w:id="859113770" w:edGrp="everyone" w:colFirst="21" w:colLast="21"/>
            <w:permStart w:id="1857495898" w:edGrp="everyone" w:colFirst="6" w:colLast="6"/>
            <w:permEnd w:id="1761939762"/>
            <w:permEnd w:id="335424608"/>
            <w:permEnd w:id="1969043749"/>
            <w:permEnd w:id="695612026"/>
            <w:permEnd w:id="367810389"/>
            <w:permEnd w:id="1126769660"/>
            <w:permEnd w:id="1861632430"/>
            <w:permEnd w:id="100018094"/>
            <w:permEnd w:id="879585915"/>
            <w:permEnd w:id="1364164141"/>
            <w:permEnd w:id="2080967743"/>
            <w:permEnd w:id="1280129903"/>
            <w:permEnd w:id="1597007120"/>
            <w:permEnd w:id="1366782621"/>
            <w:permEnd w:id="1092359560"/>
            <w:permEnd w:id="1939415278"/>
            <w:permEnd w:id="542601911"/>
            <w:permEnd w:id="41704297"/>
            <w:permEnd w:id="2025391026"/>
            <w:permEnd w:id="294130288"/>
            <w:permEnd w:id="634344324"/>
            <w:r w:rsidRPr="00342BA2">
              <w:rPr>
                <w:rFonts w:ascii="Calibri" w:hAnsi="Calibri"/>
                <w:sz w:val="20"/>
                <w:szCs w:val="20"/>
              </w:rPr>
              <w:t>6</w:t>
            </w:r>
          </w:p>
        </w:tc>
        <w:tc>
          <w:tcPr>
            <w:tcW w:w="1893" w:type="dxa"/>
          </w:tcPr>
          <w:p w14:paraId="13B6B0C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62A97B6B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1AF094A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1A82DFBF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29CE748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70587C0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D9C4DAE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05CB40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F7228C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993771F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94D9A68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1295FD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B4DE58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66BA85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B25D6E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5B2A985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21E3D56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D240D4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B1DE1D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46CC8E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5C64CFD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5A5E12C9" w14:textId="77777777" w:rsidTr="00A44064">
        <w:trPr>
          <w:trHeight w:val="397"/>
        </w:trPr>
        <w:tc>
          <w:tcPr>
            <w:tcW w:w="333" w:type="dxa"/>
          </w:tcPr>
          <w:p w14:paraId="1201C141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1703428492" w:edGrp="everyone" w:colFirst="1" w:colLast="1"/>
            <w:permStart w:id="2062508621" w:edGrp="everyone" w:colFirst="2" w:colLast="2"/>
            <w:permStart w:id="1762853393" w:edGrp="everyone" w:colFirst="3" w:colLast="3"/>
            <w:permStart w:id="1549750265" w:edGrp="everyone" w:colFirst="4" w:colLast="4"/>
            <w:permStart w:id="144205337" w:edGrp="everyone" w:colFirst="5" w:colLast="5"/>
            <w:permStart w:id="2031111979" w:edGrp="everyone" w:colFirst="7" w:colLast="7"/>
            <w:permStart w:id="487931411" w:edGrp="everyone" w:colFirst="8" w:colLast="8"/>
            <w:permStart w:id="272585867" w:edGrp="everyone" w:colFirst="9" w:colLast="9"/>
            <w:permStart w:id="1158180182" w:edGrp="everyone" w:colFirst="10" w:colLast="10"/>
            <w:permStart w:id="1060732784" w:edGrp="everyone" w:colFirst="11" w:colLast="11"/>
            <w:permStart w:id="756755472" w:edGrp="everyone" w:colFirst="12" w:colLast="12"/>
            <w:permStart w:id="1267147329" w:edGrp="everyone" w:colFirst="13" w:colLast="13"/>
            <w:permStart w:id="897267176" w:edGrp="everyone" w:colFirst="14" w:colLast="14"/>
            <w:permStart w:id="1959881073" w:edGrp="everyone" w:colFirst="15" w:colLast="15"/>
            <w:permStart w:id="1431982414" w:edGrp="everyone" w:colFirst="16" w:colLast="16"/>
            <w:permStart w:id="1722627801" w:edGrp="everyone" w:colFirst="17" w:colLast="17"/>
            <w:permStart w:id="1846623582" w:edGrp="everyone" w:colFirst="18" w:colLast="18"/>
            <w:permStart w:id="2002667737" w:edGrp="everyone" w:colFirst="19" w:colLast="19"/>
            <w:permStart w:id="349123981" w:edGrp="everyone" w:colFirst="20" w:colLast="20"/>
            <w:permStart w:id="351209545" w:edGrp="everyone" w:colFirst="21" w:colLast="21"/>
            <w:permStart w:id="24983678" w:edGrp="everyone" w:colFirst="6" w:colLast="6"/>
            <w:permEnd w:id="684863191"/>
            <w:permEnd w:id="117720865"/>
            <w:permEnd w:id="2013218770"/>
            <w:permEnd w:id="60968317"/>
            <w:permEnd w:id="354092676"/>
            <w:permEnd w:id="1227643261"/>
            <w:permEnd w:id="1407472690"/>
            <w:permEnd w:id="1940592183"/>
            <w:permEnd w:id="1386950874"/>
            <w:permEnd w:id="1487610997"/>
            <w:permEnd w:id="1954243373"/>
            <w:permEnd w:id="1758161769"/>
            <w:permEnd w:id="1763840216"/>
            <w:permEnd w:id="620237902"/>
            <w:permEnd w:id="344880653"/>
            <w:permEnd w:id="970077815"/>
            <w:permEnd w:id="1285652183"/>
            <w:permEnd w:id="1776095118"/>
            <w:permEnd w:id="842859010"/>
            <w:permEnd w:id="859113770"/>
            <w:permEnd w:id="1857495898"/>
            <w:r w:rsidRPr="00342BA2">
              <w:rPr>
                <w:rFonts w:ascii="Calibri" w:hAnsi="Calibri"/>
                <w:sz w:val="20"/>
                <w:szCs w:val="20"/>
              </w:rPr>
              <w:t>7</w:t>
            </w:r>
          </w:p>
        </w:tc>
        <w:tc>
          <w:tcPr>
            <w:tcW w:w="1893" w:type="dxa"/>
          </w:tcPr>
          <w:p w14:paraId="685FA6E3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38924F39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5FF601B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7BADAD29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50D9079D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3105E67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A67CB5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AF157A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7BB486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6D46E0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E8D021D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297060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6CE046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88B5ABB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52468B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D1F179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1298340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09D155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548F52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AF1189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4E48CFF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E3622" w:rsidRPr="00342BA2" w14:paraId="4EF2ED0C" w14:textId="77777777" w:rsidTr="00A44064">
        <w:trPr>
          <w:trHeight w:val="397"/>
        </w:trPr>
        <w:tc>
          <w:tcPr>
            <w:tcW w:w="333" w:type="dxa"/>
          </w:tcPr>
          <w:p w14:paraId="660398B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  <w:permStart w:id="327565406" w:edGrp="everyone" w:colFirst="1" w:colLast="1"/>
            <w:permStart w:id="1735139816" w:edGrp="everyone" w:colFirst="2" w:colLast="2"/>
            <w:permStart w:id="295526916" w:edGrp="everyone" w:colFirst="3" w:colLast="3"/>
            <w:permStart w:id="756119841" w:edGrp="everyone" w:colFirst="4" w:colLast="4"/>
            <w:permStart w:id="794693663" w:edGrp="everyone" w:colFirst="5" w:colLast="5"/>
            <w:permStart w:id="2034520879" w:edGrp="everyone" w:colFirst="7" w:colLast="7"/>
            <w:permStart w:id="1942815309" w:edGrp="everyone" w:colFirst="8" w:colLast="8"/>
            <w:permStart w:id="558844309" w:edGrp="everyone" w:colFirst="9" w:colLast="9"/>
            <w:permStart w:id="1024852285" w:edGrp="everyone" w:colFirst="10" w:colLast="10"/>
            <w:permStart w:id="116931357" w:edGrp="everyone" w:colFirst="11" w:colLast="11"/>
            <w:permStart w:id="187790817" w:edGrp="everyone" w:colFirst="12" w:colLast="12"/>
            <w:permStart w:id="1513362758" w:edGrp="everyone" w:colFirst="13" w:colLast="13"/>
            <w:permStart w:id="1267616354" w:edGrp="everyone" w:colFirst="14" w:colLast="14"/>
            <w:permStart w:id="1213611083" w:edGrp="everyone" w:colFirst="15" w:colLast="15"/>
            <w:permStart w:id="2136687860" w:edGrp="everyone" w:colFirst="16" w:colLast="16"/>
            <w:permStart w:id="2065899141" w:edGrp="everyone" w:colFirst="17" w:colLast="17"/>
            <w:permStart w:id="1256666937" w:edGrp="everyone" w:colFirst="18" w:colLast="18"/>
            <w:permStart w:id="73286756" w:edGrp="everyone" w:colFirst="19" w:colLast="19"/>
            <w:permStart w:id="376062156" w:edGrp="everyone" w:colFirst="20" w:colLast="20"/>
            <w:permStart w:id="357961158" w:edGrp="everyone" w:colFirst="21" w:colLast="21"/>
            <w:permStart w:id="155079255" w:edGrp="everyone" w:colFirst="6" w:colLast="6"/>
            <w:permEnd w:id="1703428492"/>
            <w:permEnd w:id="2062508621"/>
            <w:permEnd w:id="1762853393"/>
            <w:permEnd w:id="1549750265"/>
            <w:permEnd w:id="144205337"/>
            <w:permEnd w:id="2031111979"/>
            <w:permEnd w:id="487931411"/>
            <w:permEnd w:id="272585867"/>
            <w:permEnd w:id="1158180182"/>
            <w:permEnd w:id="1060732784"/>
            <w:permEnd w:id="756755472"/>
            <w:permEnd w:id="1267147329"/>
            <w:permEnd w:id="897267176"/>
            <w:permEnd w:id="1959881073"/>
            <w:permEnd w:id="1431982414"/>
            <w:permEnd w:id="1722627801"/>
            <w:permEnd w:id="1846623582"/>
            <w:permEnd w:id="2002667737"/>
            <w:permEnd w:id="349123981"/>
            <w:permEnd w:id="351209545"/>
            <w:permEnd w:id="24983678"/>
            <w:r w:rsidRPr="00342BA2">
              <w:rPr>
                <w:rFonts w:ascii="Calibri" w:hAnsi="Calibri"/>
                <w:sz w:val="20"/>
                <w:szCs w:val="20"/>
              </w:rPr>
              <w:t>8</w:t>
            </w:r>
          </w:p>
        </w:tc>
        <w:tc>
          <w:tcPr>
            <w:tcW w:w="1893" w:type="dxa"/>
          </w:tcPr>
          <w:p w14:paraId="33075DD5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871" w:type="dxa"/>
          </w:tcPr>
          <w:p w14:paraId="3CA77FAF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44" w:type="dxa"/>
          </w:tcPr>
          <w:p w14:paraId="00DA251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71" w:type="dxa"/>
          </w:tcPr>
          <w:p w14:paraId="4BCE500E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63" w:type="dxa"/>
          </w:tcPr>
          <w:p w14:paraId="44E1FB5C" w14:textId="77777777" w:rsidR="009E3622" w:rsidRPr="00342BA2" w:rsidRDefault="009E3622" w:rsidP="009E362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41" w:type="dxa"/>
          </w:tcPr>
          <w:p w14:paraId="2C74C84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734D737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1311705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334D03F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2C9D0852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F550E7A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1D192C40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9C3432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02F32574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4F08C29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67" w:type="dxa"/>
          </w:tcPr>
          <w:p w14:paraId="5B3DE380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704D97D7" w14:textId="77777777" w:rsidR="009E3622" w:rsidRPr="00342BA2" w:rsidRDefault="009E3622" w:rsidP="009E3622">
            <w:pPr>
              <w:spacing w:line="120" w:lineRule="atLeast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6BC6F3F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4A8B0581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97" w:type="dxa"/>
          </w:tcPr>
          <w:p w14:paraId="525F028C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27" w:type="dxa"/>
          </w:tcPr>
          <w:p w14:paraId="21F1A926" w14:textId="77777777" w:rsidR="009E3622" w:rsidRPr="00342BA2" w:rsidRDefault="009E3622" w:rsidP="009E3622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permEnd w:id="327565406"/>
      <w:permEnd w:id="1735139816"/>
      <w:permEnd w:id="295526916"/>
      <w:permEnd w:id="756119841"/>
      <w:permEnd w:id="794693663"/>
      <w:permEnd w:id="2034520879"/>
      <w:permEnd w:id="1942815309"/>
      <w:permEnd w:id="558844309"/>
      <w:permEnd w:id="1024852285"/>
      <w:permEnd w:id="116931357"/>
      <w:permEnd w:id="187790817"/>
      <w:permEnd w:id="1513362758"/>
      <w:permEnd w:id="1267616354"/>
      <w:permEnd w:id="1213611083"/>
      <w:permEnd w:id="2136687860"/>
      <w:permEnd w:id="2065899141"/>
      <w:permEnd w:id="1256666937"/>
      <w:permEnd w:id="73286756"/>
      <w:permEnd w:id="376062156"/>
      <w:permEnd w:id="357961158"/>
      <w:permEnd w:id="155079255"/>
    </w:tbl>
    <w:p w14:paraId="587CC1D2" w14:textId="77777777" w:rsidR="00161771" w:rsidRPr="002F0D93" w:rsidRDefault="00161771" w:rsidP="00AA1F88">
      <w:pPr>
        <w:rPr>
          <w:b/>
          <w:sz w:val="4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949"/>
        <w:gridCol w:w="3936"/>
        <w:gridCol w:w="2000"/>
        <w:gridCol w:w="704"/>
        <w:gridCol w:w="270"/>
        <w:gridCol w:w="969"/>
        <w:gridCol w:w="996"/>
        <w:gridCol w:w="3220"/>
      </w:tblGrid>
      <w:tr w:rsidR="009C61EF" w:rsidRPr="009C61EF" w14:paraId="32E79119" w14:textId="77777777" w:rsidTr="00726EC5">
        <w:trPr>
          <w:trHeight w:val="284"/>
        </w:trPr>
        <w:tc>
          <w:tcPr>
            <w:tcW w:w="9885" w:type="dxa"/>
            <w:gridSpan w:val="3"/>
            <w:shd w:val="clear" w:color="auto" w:fill="auto"/>
            <w:vAlign w:val="center"/>
          </w:tcPr>
          <w:p w14:paraId="452474AC" w14:textId="77777777" w:rsidR="009C61EF" w:rsidRPr="00831D39" w:rsidRDefault="009C61EF" w:rsidP="00906F7A">
            <w:pPr>
              <w:spacing w:line="192" w:lineRule="auto"/>
              <w:jc w:val="both"/>
              <w:rPr>
                <w:rFonts w:ascii="Calibri" w:hAnsi="Calibri"/>
                <w:b/>
                <w:sz w:val="16"/>
                <w:szCs w:val="16"/>
              </w:rPr>
            </w:pPr>
            <w:r w:rsidRPr="00831D39">
              <w:rPr>
                <w:rFonts w:ascii="Calibri" w:hAnsi="Calibri"/>
                <w:b/>
                <w:sz w:val="16"/>
                <w:szCs w:val="16"/>
              </w:rPr>
              <w:t>Note</w:t>
            </w:r>
          </w:p>
        </w:tc>
        <w:tc>
          <w:tcPr>
            <w:tcW w:w="974" w:type="dxa"/>
            <w:gridSpan w:val="2"/>
            <w:shd w:val="clear" w:color="auto" w:fill="auto"/>
            <w:vAlign w:val="center"/>
          </w:tcPr>
          <w:p w14:paraId="229CCD18" w14:textId="77777777" w:rsidR="009C61EF" w:rsidRPr="00831D39" w:rsidRDefault="009C61EF" w:rsidP="00906F7A">
            <w:pPr>
              <w:spacing w:line="192" w:lineRule="auto"/>
              <w:jc w:val="right"/>
              <w:rPr>
                <w:rFonts w:ascii="Calibri" w:hAnsi="Calibri"/>
                <w:bCs/>
                <w:sz w:val="16"/>
                <w:szCs w:val="16"/>
              </w:rPr>
            </w:pPr>
          </w:p>
        </w:tc>
        <w:tc>
          <w:tcPr>
            <w:tcW w:w="1965" w:type="dxa"/>
            <w:gridSpan w:val="2"/>
            <w:shd w:val="clear" w:color="auto" w:fill="auto"/>
            <w:vAlign w:val="center"/>
          </w:tcPr>
          <w:p w14:paraId="7474C6B1" w14:textId="77777777" w:rsidR="009C61EF" w:rsidRPr="00831D39" w:rsidRDefault="009C61EF" w:rsidP="00906F7A">
            <w:pPr>
              <w:spacing w:line="192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220" w:type="dxa"/>
            <w:shd w:val="clear" w:color="auto" w:fill="auto"/>
            <w:vAlign w:val="center"/>
          </w:tcPr>
          <w:p w14:paraId="3EF75E40" w14:textId="77777777" w:rsidR="009C61EF" w:rsidRPr="009C61EF" w:rsidRDefault="009C61EF" w:rsidP="00906F7A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880892" w:rsidRPr="00880892" w14:paraId="67AE1A8B" w14:textId="77777777" w:rsidTr="00726EC5">
        <w:tc>
          <w:tcPr>
            <w:tcW w:w="9885" w:type="dxa"/>
            <w:gridSpan w:val="3"/>
            <w:shd w:val="clear" w:color="auto" w:fill="auto"/>
            <w:vAlign w:val="center"/>
          </w:tcPr>
          <w:p w14:paraId="78B6295F" w14:textId="64D97ABD" w:rsidR="007E1BA9" w:rsidRPr="002F0FA7" w:rsidRDefault="007E1BA9" w:rsidP="004852DB">
            <w:pPr>
              <w:spacing w:line="192" w:lineRule="auto"/>
              <w:jc w:val="both"/>
              <w:rPr>
                <w:rFonts w:ascii="Calibri" w:hAnsi="Calibri"/>
                <w:bCs/>
                <w:sz w:val="16"/>
                <w:szCs w:val="16"/>
                <w:vertAlign w:val="superscript"/>
                <w:lang w:val="en-US"/>
              </w:rPr>
            </w:pPr>
            <w:bookmarkStart w:id="0" w:name="_Hlk94697536"/>
            <w:permStart w:id="457262118" w:edGrp="everyone" w:colFirst="2" w:colLast="2"/>
            <w:r w:rsidRPr="002F0FA7">
              <w:rPr>
                <w:rFonts w:ascii="Calibri" w:hAnsi="Calibri"/>
                <w:bCs/>
                <w:sz w:val="16"/>
                <w:szCs w:val="16"/>
                <w:vertAlign w:val="superscript"/>
                <w:lang w:val="en-US"/>
              </w:rPr>
              <w:t xml:space="preserve">(1) </w:t>
            </w:r>
            <w:r w:rsidR="00AD7A51" w:rsidRPr="002F0FA7">
              <w:rPr>
                <w:rFonts w:ascii="Calibri" w:hAnsi="Calibri"/>
                <w:sz w:val="18"/>
                <w:szCs w:val="18"/>
                <w:lang w:val="en-US"/>
              </w:rPr>
              <w:t>Indicate the species and other descriptions that must be reported on the certificate</w:t>
            </w:r>
          </w:p>
        </w:tc>
        <w:tc>
          <w:tcPr>
            <w:tcW w:w="974" w:type="dxa"/>
            <w:gridSpan w:val="2"/>
            <w:shd w:val="clear" w:color="auto" w:fill="auto"/>
            <w:vAlign w:val="center"/>
          </w:tcPr>
          <w:p w14:paraId="7F5E11AD" w14:textId="6866DDAC" w:rsidR="007E1BA9" w:rsidRPr="00831D39" w:rsidRDefault="007E1BA9" w:rsidP="004852DB">
            <w:pPr>
              <w:spacing w:line="192" w:lineRule="auto"/>
              <w:jc w:val="right"/>
              <w:rPr>
                <w:rFonts w:ascii="Calibri" w:hAnsi="Calibri"/>
                <w:bCs/>
                <w:sz w:val="16"/>
                <w:szCs w:val="16"/>
              </w:rPr>
            </w:pPr>
            <w:r w:rsidRPr="00831D39">
              <w:rPr>
                <w:rFonts w:ascii="Calibri" w:hAnsi="Calibri"/>
                <w:bCs/>
                <w:sz w:val="16"/>
                <w:szCs w:val="16"/>
              </w:rPr>
              <w:t>Dat</w:t>
            </w:r>
            <w:r w:rsidR="00AD7A51">
              <w:rPr>
                <w:rFonts w:ascii="Calibri" w:hAnsi="Calibri"/>
                <w:bCs/>
                <w:sz w:val="16"/>
                <w:szCs w:val="16"/>
              </w:rPr>
              <w:t>e</w:t>
            </w:r>
          </w:p>
        </w:tc>
        <w:tc>
          <w:tcPr>
            <w:tcW w:w="196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D916E7" w14:textId="77777777" w:rsidR="007E1BA9" w:rsidRPr="00831D39" w:rsidRDefault="007E1BA9" w:rsidP="004852DB">
            <w:pPr>
              <w:spacing w:line="192" w:lineRule="auto"/>
              <w:jc w:val="both"/>
              <w:rPr>
                <w:rFonts w:ascii="Calibri" w:hAnsi="Calibri"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3220" w:type="dxa"/>
            <w:shd w:val="clear" w:color="auto" w:fill="auto"/>
            <w:vAlign w:val="center"/>
          </w:tcPr>
          <w:p w14:paraId="61507BE6" w14:textId="3E9326F4" w:rsidR="007E1BA9" w:rsidRPr="00880892" w:rsidRDefault="00BF3191" w:rsidP="004852DB">
            <w:pPr>
              <w:spacing w:line="192" w:lineRule="auto"/>
              <w:rPr>
                <w:rFonts w:ascii="Calibri" w:hAnsi="Calibri"/>
                <w:bCs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bCs/>
                <w:caps/>
                <w:sz w:val="20"/>
                <w:szCs w:val="20"/>
              </w:rPr>
              <w:t xml:space="preserve">        </w:t>
            </w:r>
            <w:r w:rsidR="00AD7A51">
              <w:rPr>
                <w:rFonts w:ascii="Calibri" w:hAnsi="Calibri"/>
                <w:bCs/>
                <w:caps/>
                <w:sz w:val="20"/>
                <w:szCs w:val="20"/>
              </w:rPr>
              <w:t>STAMP AND SIGNATURE</w:t>
            </w:r>
          </w:p>
        </w:tc>
      </w:tr>
      <w:permEnd w:id="457262118"/>
      <w:tr w:rsidR="007E1BA9" w:rsidRPr="002F0FA7" w14:paraId="07F0DFF0" w14:textId="77777777" w:rsidTr="00726EC5">
        <w:tc>
          <w:tcPr>
            <w:tcW w:w="10589" w:type="dxa"/>
            <w:gridSpan w:val="4"/>
            <w:shd w:val="clear" w:color="auto" w:fill="auto"/>
            <w:vAlign w:val="center"/>
          </w:tcPr>
          <w:p w14:paraId="1D3D273B" w14:textId="264F3FF1" w:rsidR="00831D39" w:rsidRPr="002F0FA7" w:rsidRDefault="00AD7A51" w:rsidP="00726EC5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lang w:val="en-US"/>
              </w:rPr>
            </w:pPr>
            <w:r w:rsidRPr="002F0FA7">
              <w:rPr>
                <w:rFonts w:ascii="Calibri" w:hAnsi="Calibri"/>
                <w:bCs/>
                <w:sz w:val="18"/>
                <w:szCs w:val="18"/>
                <w:vertAlign w:val="superscript"/>
                <w:lang w:val="en-US"/>
              </w:rPr>
              <w:t xml:space="preserve">(2) </w:t>
            </w:r>
            <w:r w:rsidRPr="002F0FA7">
              <w:rPr>
                <w:rFonts w:ascii="Calibri" w:hAnsi="Calibri"/>
                <w:b/>
                <w:bCs/>
                <w:sz w:val="18"/>
                <w:szCs w:val="18"/>
                <w:lang w:val="en-US"/>
              </w:rPr>
              <w:t>Indicate the requested certificates by X and the tests to be executed by X (non urgent) o U (urgent, see tarifs on website)</w:t>
            </w:r>
          </w:p>
        </w:tc>
        <w:tc>
          <w:tcPr>
            <w:tcW w:w="1239" w:type="dxa"/>
            <w:gridSpan w:val="2"/>
            <w:shd w:val="clear" w:color="auto" w:fill="auto"/>
            <w:vAlign w:val="center"/>
          </w:tcPr>
          <w:p w14:paraId="4E16C904" w14:textId="77777777" w:rsidR="007E1BA9" w:rsidRPr="002F0FA7" w:rsidRDefault="007E1BA9" w:rsidP="004852DB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  <w:lang w:val="en-US"/>
              </w:rPr>
            </w:pPr>
          </w:p>
        </w:tc>
        <w:tc>
          <w:tcPr>
            <w:tcW w:w="4216" w:type="dxa"/>
            <w:gridSpan w:val="2"/>
            <w:shd w:val="clear" w:color="auto" w:fill="auto"/>
            <w:vAlign w:val="center"/>
          </w:tcPr>
          <w:p w14:paraId="5B2A7C56" w14:textId="77777777" w:rsidR="007E1BA9" w:rsidRPr="002F0FA7" w:rsidRDefault="007E1BA9" w:rsidP="004852DB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  <w:vertAlign w:val="superscript"/>
                <w:lang w:val="en-US"/>
              </w:rPr>
            </w:pPr>
          </w:p>
        </w:tc>
      </w:tr>
      <w:tr w:rsidR="00726EC5" w:rsidRPr="002F0FA7" w14:paraId="6E2592FA" w14:textId="77777777" w:rsidTr="00B36F9E">
        <w:tc>
          <w:tcPr>
            <w:tcW w:w="16044" w:type="dxa"/>
            <w:gridSpan w:val="8"/>
            <w:shd w:val="clear" w:color="auto" w:fill="auto"/>
            <w:vAlign w:val="center"/>
          </w:tcPr>
          <w:p w14:paraId="67EC4525" w14:textId="2991B6B7" w:rsidR="00726EC5" w:rsidRPr="002F0FA7" w:rsidRDefault="00726EC5" w:rsidP="004852DB">
            <w:pPr>
              <w:spacing w:line="192" w:lineRule="auto"/>
              <w:jc w:val="both"/>
              <w:rPr>
                <w:rFonts w:ascii="Calibri" w:hAnsi="Calibri"/>
                <w:sz w:val="20"/>
                <w:szCs w:val="20"/>
                <w:vertAlign w:val="superscript"/>
                <w:lang w:val="en-US"/>
              </w:rPr>
            </w:pPr>
            <w:r w:rsidRPr="002F0FA7">
              <w:rPr>
                <w:rFonts w:ascii="Calibri" w:hAnsi="Calibri"/>
                <w:bCs/>
                <w:sz w:val="16"/>
                <w:szCs w:val="16"/>
                <w:vertAlign w:val="superscript"/>
                <w:lang w:val="en-US"/>
              </w:rPr>
              <w:t xml:space="preserve">(3) </w:t>
            </w:r>
            <w:r w:rsidR="00AD7A51" w:rsidRPr="002F0FA7">
              <w:rPr>
                <w:rFonts w:ascii="Calibri" w:hAnsi="Calibri"/>
                <w:bCs/>
                <w:sz w:val="16"/>
                <w:szCs w:val="16"/>
                <w:vertAlign w:val="superscript"/>
                <w:lang w:val="en-US"/>
              </w:rPr>
              <w:t xml:space="preserve">OSN </w:t>
            </w:r>
            <w:r w:rsidR="00AD7A51" w:rsidRPr="002F0FA7">
              <w:rPr>
                <w:rFonts w:ascii="Calibri" w:hAnsi="Calibri"/>
                <w:bCs/>
                <w:sz w:val="16"/>
                <w:szCs w:val="16"/>
                <w:lang w:val="en-US"/>
              </w:rPr>
              <w:t>(Other Seeds by Number).</w:t>
            </w:r>
            <w:r w:rsidRPr="002F0FA7">
              <w:rPr>
                <w:rFonts w:ascii="Calibri" w:hAnsi="Calibri"/>
                <w:bCs/>
                <w:sz w:val="16"/>
                <w:szCs w:val="16"/>
                <w:lang w:val="en-US"/>
              </w:rPr>
              <w:t xml:space="preserve"> </w:t>
            </w:r>
            <w:r w:rsidR="00AD7A51" w:rsidRPr="002F0FA7">
              <w:rPr>
                <w:rFonts w:ascii="Calibri" w:hAnsi="Calibri"/>
                <w:bCs/>
                <w:sz w:val="16"/>
                <w:szCs w:val="16"/>
                <w:lang w:val="en-US"/>
              </w:rPr>
              <w:t>Indicate weight of sample (g) if different from that corresponding to 25,000 seeds. In "Other" indicate any particular species for which research is requested.</w:t>
            </w:r>
          </w:p>
        </w:tc>
      </w:tr>
      <w:tr w:rsidR="00AD7A51" w:rsidRPr="002F0FA7" w14:paraId="41341EDB" w14:textId="77777777" w:rsidTr="00726EC5">
        <w:tc>
          <w:tcPr>
            <w:tcW w:w="11828" w:type="dxa"/>
            <w:gridSpan w:val="6"/>
            <w:shd w:val="clear" w:color="auto" w:fill="auto"/>
            <w:vAlign w:val="center"/>
          </w:tcPr>
          <w:p w14:paraId="3ECBB4DB" w14:textId="1E899102" w:rsidR="00AD7A51" w:rsidRPr="002F0FA7" w:rsidRDefault="00AD7A51" w:rsidP="00AD7A51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  <w:lang w:val="en-US"/>
              </w:rPr>
            </w:pPr>
            <w:r w:rsidRPr="002F0FA7">
              <w:rPr>
                <w:rFonts w:ascii="Calibri" w:hAnsi="Calibri"/>
                <w:sz w:val="18"/>
                <w:szCs w:val="18"/>
                <w:vertAlign w:val="superscript"/>
                <w:lang w:val="en-US"/>
              </w:rPr>
              <w:t>(4)</w:t>
            </w:r>
            <w:r w:rsidRPr="002F0FA7">
              <w:rPr>
                <w:rFonts w:ascii="Calibri" w:hAnsi="Calibri"/>
                <w:sz w:val="18"/>
                <w:szCs w:val="18"/>
                <w:lang w:val="en-US"/>
              </w:rPr>
              <w:t xml:space="preserve"> The AQIS protocol includes Purity, OSN, search of Soil and Sclerotia</w:t>
            </w:r>
          </w:p>
        </w:tc>
        <w:tc>
          <w:tcPr>
            <w:tcW w:w="4216" w:type="dxa"/>
            <w:gridSpan w:val="2"/>
            <w:shd w:val="clear" w:color="auto" w:fill="auto"/>
            <w:vAlign w:val="center"/>
          </w:tcPr>
          <w:p w14:paraId="27E61804" w14:textId="77777777" w:rsidR="00AD7A51" w:rsidRPr="002F0FA7" w:rsidRDefault="00AD7A51" w:rsidP="00AD7A51">
            <w:pPr>
              <w:spacing w:line="192" w:lineRule="auto"/>
              <w:jc w:val="both"/>
              <w:rPr>
                <w:rFonts w:ascii="Calibri" w:hAnsi="Calibri"/>
                <w:sz w:val="20"/>
                <w:szCs w:val="20"/>
                <w:vertAlign w:val="superscript"/>
                <w:lang w:val="en-US"/>
              </w:rPr>
            </w:pPr>
          </w:p>
        </w:tc>
      </w:tr>
      <w:tr w:rsidR="00AD7A51" w:rsidRPr="002F0FA7" w14:paraId="6D59AA67" w14:textId="77777777" w:rsidTr="00726EC5">
        <w:tc>
          <w:tcPr>
            <w:tcW w:w="11828" w:type="dxa"/>
            <w:gridSpan w:val="6"/>
            <w:shd w:val="clear" w:color="auto" w:fill="auto"/>
            <w:vAlign w:val="center"/>
          </w:tcPr>
          <w:p w14:paraId="07908364" w14:textId="6C662D17" w:rsidR="00AD7A51" w:rsidRPr="002F0FA7" w:rsidRDefault="00AD7A51" w:rsidP="00AD7A51">
            <w:pPr>
              <w:spacing w:line="192" w:lineRule="auto"/>
              <w:jc w:val="both"/>
              <w:rPr>
                <w:rFonts w:ascii="Calibri" w:hAnsi="Calibri"/>
                <w:sz w:val="16"/>
                <w:szCs w:val="16"/>
                <w:vertAlign w:val="superscript"/>
                <w:lang w:val="en-US"/>
              </w:rPr>
            </w:pPr>
            <w:r w:rsidRPr="002F0FA7">
              <w:rPr>
                <w:rFonts w:ascii="Calibri" w:hAnsi="Calibri"/>
                <w:sz w:val="18"/>
                <w:szCs w:val="18"/>
                <w:vertAlign w:val="superscript"/>
                <w:lang w:val="en-US"/>
              </w:rPr>
              <w:t>(5)</w:t>
            </w:r>
            <w:r w:rsidRPr="002F0FA7">
              <w:rPr>
                <w:rFonts w:ascii="Calibri" w:hAnsi="Calibri"/>
                <w:sz w:val="18"/>
                <w:szCs w:val="18"/>
                <w:lang w:val="en-US"/>
              </w:rPr>
              <w:t xml:space="preserve"> Indicate the acronym of further tests requested. </w:t>
            </w:r>
            <w:r w:rsidRPr="002F0FA7">
              <w:rPr>
                <w:rFonts w:ascii="Calibri" w:hAnsi="Calibri"/>
                <w:b/>
                <w:sz w:val="18"/>
                <w:szCs w:val="18"/>
                <w:lang w:val="en-US"/>
              </w:rPr>
              <w:t>The list of further tests offered by LaRAS is reported on the back of this form</w:t>
            </w:r>
          </w:p>
        </w:tc>
        <w:tc>
          <w:tcPr>
            <w:tcW w:w="421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D3FE9" w14:textId="77777777" w:rsidR="00AD7A51" w:rsidRPr="002F0FA7" w:rsidRDefault="00AD7A51" w:rsidP="00AD7A51">
            <w:pPr>
              <w:spacing w:line="192" w:lineRule="auto"/>
              <w:jc w:val="center"/>
              <w:rPr>
                <w:rFonts w:ascii="Calibri" w:hAnsi="Calibri"/>
                <w:sz w:val="20"/>
                <w:szCs w:val="20"/>
                <w:vertAlign w:val="superscript"/>
                <w:lang w:val="en-US"/>
              </w:rPr>
            </w:pPr>
          </w:p>
        </w:tc>
      </w:tr>
      <w:tr w:rsidR="007E1BA9" w:rsidRPr="002F0D93" w14:paraId="4D83945B" w14:textId="77777777" w:rsidTr="00726EC5">
        <w:tc>
          <w:tcPr>
            <w:tcW w:w="3949" w:type="dxa"/>
            <w:shd w:val="clear" w:color="auto" w:fill="auto"/>
            <w:vAlign w:val="center"/>
          </w:tcPr>
          <w:p w14:paraId="23EB2CAD" w14:textId="06DB6C49" w:rsidR="007E1BA9" w:rsidRPr="002F0D93" w:rsidRDefault="007E1BA9" w:rsidP="004852DB">
            <w:pPr>
              <w:spacing w:line="192" w:lineRule="auto"/>
              <w:jc w:val="both"/>
              <w:rPr>
                <w:rFonts w:ascii="Calibri" w:hAnsi="Calibri"/>
                <w:sz w:val="18"/>
                <w:szCs w:val="18"/>
                <w:vertAlign w:val="superscript"/>
              </w:rPr>
            </w:pPr>
            <w:r w:rsidRPr="002F0D93">
              <w:rPr>
                <w:rFonts w:ascii="Calibri" w:hAnsi="Calibri"/>
                <w:b/>
                <w:sz w:val="18"/>
                <w:szCs w:val="18"/>
              </w:rPr>
              <w:t>*</w:t>
            </w:r>
            <w:r w:rsidR="00AD7A51">
              <w:rPr>
                <w:rFonts w:ascii="Calibri" w:hAnsi="Calibri"/>
                <w:b/>
                <w:sz w:val="18"/>
                <w:szCs w:val="18"/>
              </w:rPr>
              <w:t>Obligatory fields</w:t>
            </w:r>
          </w:p>
        </w:tc>
        <w:tc>
          <w:tcPr>
            <w:tcW w:w="3936" w:type="dxa"/>
            <w:shd w:val="clear" w:color="auto" w:fill="auto"/>
            <w:vAlign w:val="center"/>
          </w:tcPr>
          <w:p w14:paraId="101DBB0C" w14:textId="77777777" w:rsidR="007E1BA9" w:rsidRPr="002F0D93" w:rsidRDefault="007E1BA9" w:rsidP="004852DB">
            <w:pPr>
              <w:spacing w:line="192" w:lineRule="auto"/>
              <w:jc w:val="right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  <w:tc>
          <w:tcPr>
            <w:tcW w:w="3943" w:type="dxa"/>
            <w:gridSpan w:val="4"/>
            <w:shd w:val="clear" w:color="auto" w:fill="auto"/>
            <w:vAlign w:val="center"/>
          </w:tcPr>
          <w:p w14:paraId="5F9D78CD" w14:textId="77777777" w:rsidR="007E1BA9" w:rsidRPr="002F0D93" w:rsidRDefault="007E1BA9" w:rsidP="004852DB">
            <w:pPr>
              <w:spacing w:line="192" w:lineRule="auto"/>
              <w:jc w:val="both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  <w:tc>
          <w:tcPr>
            <w:tcW w:w="421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302837" w14:textId="77777777" w:rsidR="007E1BA9" w:rsidRPr="002F0D93" w:rsidRDefault="007E1BA9" w:rsidP="004852DB">
            <w:pPr>
              <w:spacing w:line="192" w:lineRule="auto"/>
              <w:jc w:val="center"/>
              <w:rPr>
                <w:rFonts w:ascii="Calibri" w:hAnsi="Calibri"/>
                <w:sz w:val="18"/>
                <w:szCs w:val="18"/>
                <w:vertAlign w:val="superscript"/>
              </w:rPr>
            </w:pPr>
          </w:p>
        </w:tc>
      </w:tr>
      <w:bookmarkEnd w:id="0"/>
    </w:tbl>
    <w:p w14:paraId="5B626AC1" w14:textId="77777777" w:rsidR="00065A6E" w:rsidRDefault="00065A6E" w:rsidP="00AA1F88">
      <w:pPr>
        <w:rPr>
          <w:b/>
          <w:sz w:val="16"/>
        </w:rPr>
      </w:pPr>
    </w:p>
    <w:p w14:paraId="4BDF40BF" w14:textId="40A0296F" w:rsidR="003A1D56" w:rsidRPr="003A1D56" w:rsidRDefault="003A1D56" w:rsidP="003A1D56">
      <w:pPr>
        <w:rPr>
          <w:sz w:val="16"/>
        </w:rPr>
        <w:sectPr w:rsidR="003A1D56" w:rsidRPr="003A1D56" w:rsidSect="00CA268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6838" w:h="11906" w:orient="landscape" w:code="9"/>
          <w:pgMar w:top="142" w:right="397" w:bottom="284" w:left="397" w:header="227" w:footer="0" w:gutter="0"/>
          <w:cols w:space="708"/>
          <w:docGrid w:linePitch="360"/>
        </w:sectPr>
      </w:pPr>
    </w:p>
    <w:p w14:paraId="4EC3C97C" w14:textId="77777777" w:rsidR="007E1BA9" w:rsidRDefault="007E1BA9" w:rsidP="00AA1F88">
      <w:pPr>
        <w:rPr>
          <w:b/>
          <w:sz w:val="16"/>
        </w:rPr>
      </w:pPr>
    </w:p>
    <w:p w14:paraId="48157BAE" w14:textId="77777777" w:rsidR="00E9697E" w:rsidRDefault="00E9697E" w:rsidP="00AA1F88">
      <w:pPr>
        <w:rPr>
          <w:b/>
          <w:sz w:val="16"/>
        </w:rPr>
      </w:pPr>
    </w:p>
    <w:tbl>
      <w:tblPr>
        <w:tblW w:w="6453" w:type="dxa"/>
        <w:tblInd w:w="496" w:type="dxa"/>
        <w:tblBorders>
          <w:top w:val="single" w:sz="2" w:space="0" w:color="AEAAAA"/>
          <w:left w:val="single" w:sz="2" w:space="0" w:color="AEAAAA"/>
          <w:bottom w:val="single" w:sz="2" w:space="0" w:color="AEAAAA"/>
          <w:right w:val="single" w:sz="2" w:space="0" w:color="AEAAAA"/>
          <w:insideH w:val="single" w:sz="2" w:space="0" w:color="AEAAAA"/>
          <w:insideV w:val="single" w:sz="2" w:space="0" w:color="AEAAAA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453"/>
      </w:tblGrid>
      <w:tr w:rsidR="00E9697E" w:rsidRPr="002F0FA7" w14:paraId="773325BB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</w:tcPr>
          <w:p w14:paraId="7B368FAF" w14:textId="0A284389" w:rsidR="00E9697E" w:rsidRPr="002F0FA7" w:rsidRDefault="00AD7A51" w:rsidP="0063566C">
            <w:pPr>
              <w:pStyle w:val="Paragrafoelenco"/>
              <w:spacing w:after="120"/>
              <w:ind w:left="68"/>
              <w:rPr>
                <w:rFonts w:ascii="Calibri" w:hAnsi="Calibri"/>
                <w:color w:val="000000"/>
                <w:sz w:val="22"/>
                <w:szCs w:val="22"/>
                <w:lang w:val="en-US"/>
              </w:rPr>
            </w:pPr>
            <w:r w:rsidRPr="002F0FA7">
              <w:rPr>
                <w:rFonts w:ascii="Calibri" w:hAnsi="Calibri"/>
                <w:b/>
                <w:sz w:val="22"/>
                <w:szCs w:val="22"/>
                <w:lang w:val="en-US"/>
              </w:rPr>
              <w:t>List of additional tests offered by LaRAS and ther acronym</w:t>
            </w:r>
          </w:p>
        </w:tc>
      </w:tr>
      <w:tr w:rsidR="00E9697E" w:rsidRPr="00830F12" w14:paraId="02B29E59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03B6C33" w14:textId="0E7BF763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Other Determinations</w:t>
            </w:r>
            <w:r w:rsidR="00E9697E" w:rsidRPr="00830F12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E9697E" w:rsidRPr="00830F12">
              <w:rPr>
                <w:rFonts w:ascii="Calibri" w:hAnsi="Calibri"/>
                <w:b/>
                <w:bCs/>
                <w:sz w:val="22"/>
                <w:szCs w:val="22"/>
              </w:rPr>
              <w:t>Altro</w:t>
            </w:r>
          </w:p>
        </w:tc>
      </w:tr>
      <w:tr w:rsidR="00E9697E" w:rsidRPr="00830F12" w14:paraId="2F03A1F2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9716A31" w14:textId="568BB632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Seed Grading</w:t>
            </w:r>
            <w:r w:rsidR="00E9697E" w:rsidRPr="00830F12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E9697E" w:rsidRPr="00830F12">
              <w:rPr>
                <w:rFonts w:ascii="Calibri" w:hAnsi="Calibri"/>
                <w:b/>
                <w:bCs/>
                <w:sz w:val="22"/>
                <w:szCs w:val="22"/>
              </w:rPr>
              <w:t>Cal</w:t>
            </w:r>
          </w:p>
        </w:tc>
      </w:tr>
      <w:tr w:rsidR="00E9697E" w:rsidRPr="00830F12" w14:paraId="7C9424E4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396897CB" w14:textId="040D3AEA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Varietal Characterization</w:t>
            </w:r>
            <w:r w:rsidR="00E9697E" w:rsidRPr="00830F12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E9697E" w:rsidRPr="00830F12">
              <w:rPr>
                <w:rFonts w:ascii="Calibri" w:hAnsi="Calibri"/>
                <w:b/>
                <w:bCs/>
                <w:sz w:val="22"/>
                <w:szCs w:val="22"/>
              </w:rPr>
              <w:t>CarVar</w:t>
            </w:r>
          </w:p>
        </w:tc>
      </w:tr>
      <w:tr w:rsidR="00E9697E" w:rsidRPr="00830F12" w14:paraId="04ED1973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A5834C4" w14:textId="41D5831A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Number of Germlings</w:t>
            </w:r>
            <w:r w:rsidR="00E9697E" w:rsidRPr="00830F12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E9697E" w:rsidRPr="00830F12">
              <w:rPr>
                <w:rFonts w:ascii="Calibri" w:hAnsi="Calibri"/>
                <w:b/>
                <w:bCs/>
                <w:sz w:val="22"/>
                <w:szCs w:val="22"/>
              </w:rPr>
              <w:t>Germia</w:t>
            </w:r>
          </w:p>
        </w:tc>
      </w:tr>
      <w:tr w:rsidR="00E9697E" w:rsidRPr="00830F12" w14:paraId="77729EC1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6F606E1" w14:textId="650D5109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Varietal ID</w:t>
            </w:r>
            <w:r w:rsidR="00E9697E" w:rsidRPr="00830F12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E9697E" w:rsidRPr="00830F12">
              <w:rPr>
                <w:rFonts w:ascii="Calibri" w:hAnsi="Calibri"/>
                <w:b/>
                <w:bCs/>
                <w:sz w:val="22"/>
                <w:szCs w:val="22"/>
              </w:rPr>
              <w:t>IdVar</w:t>
            </w:r>
          </w:p>
        </w:tc>
      </w:tr>
      <w:tr w:rsidR="00E9697E" w:rsidRPr="003A1D56" w14:paraId="7D500FF7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3415B16" w14:textId="6FFE24AE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Marker-Assisted Selection MAS</w:t>
            </w:r>
          </w:p>
        </w:tc>
      </w:tr>
      <w:tr w:rsidR="00E9697E" w:rsidRPr="002F0FA7" w14:paraId="1566DDFD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38160AF" w14:textId="415C6290" w:rsidR="00E9697E" w:rsidRPr="002F0FA7" w:rsidRDefault="00AD7A51" w:rsidP="0063566C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2F0FA7">
              <w:rPr>
                <w:rFonts w:ascii="Calibri" w:hAnsi="Calibri"/>
                <w:color w:val="000000"/>
                <w:sz w:val="22"/>
                <w:szCs w:val="22"/>
                <w:lang w:val="en-US"/>
              </w:rPr>
              <w:t>GMO Detection</w:t>
            </w:r>
            <w:r w:rsidR="00E9697E" w:rsidRPr="002F0FA7">
              <w:rPr>
                <w:rFonts w:ascii="Calibri" w:hAnsi="Calibri"/>
                <w:sz w:val="22"/>
                <w:szCs w:val="22"/>
                <w:lang w:val="en-US"/>
              </w:rPr>
              <w:t xml:space="preserve">: </w:t>
            </w:r>
            <w:r w:rsidR="00E9697E" w:rsidRPr="002F0FA7">
              <w:rPr>
                <w:rFonts w:ascii="Calibri" w:hAnsi="Calibri"/>
                <w:b/>
                <w:bCs/>
                <w:sz w:val="22"/>
                <w:szCs w:val="22"/>
                <w:lang w:val="en-US"/>
              </w:rPr>
              <w:t>OGM-Qual / OGM-Quant</w:t>
            </w:r>
            <w:permStart w:id="1503743830" w:edGrp="everyone"/>
            <w:permEnd w:id="1503743830"/>
          </w:p>
        </w:tc>
      </w:tr>
      <w:tr w:rsidR="00E9697E" w:rsidRPr="00830F12" w14:paraId="20CAA05F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265EE02B" w14:textId="7DF19292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</w:rPr>
            </w:pPr>
            <w:r w:rsidRPr="00806410">
              <w:rPr>
                <w:rFonts w:ascii="Calibri" w:hAnsi="Calibri"/>
                <w:color w:val="000000"/>
                <w:sz w:val="22"/>
                <w:szCs w:val="22"/>
              </w:rPr>
              <w:t>Hectolitre Weight</w:t>
            </w:r>
            <w:r w:rsidR="00E9697E" w:rsidRPr="00830F12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E9697E" w:rsidRPr="00830F12">
              <w:rPr>
                <w:rFonts w:ascii="Calibri" w:hAnsi="Calibri"/>
                <w:b/>
                <w:bCs/>
                <w:sz w:val="22"/>
                <w:szCs w:val="22"/>
              </w:rPr>
              <w:t>PEttol</w:t>
            </w:r>
          </w:p>
        </w:tc>
      </w:tr>
      <w:tr w:rsidR="00E9697E" w:rsidRPr="00830F12" w14:paraId="2FE012B5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187732AF" w14:textId="072A189E" w:rsidR="00E9697E" w:rsidRPr="00830F12" w:rsidRDefault="00AD7A51" w:rsidP="0063566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Mechanical Purity</w:t>
            </w:r>
            <w:r w:rsidR="00E9697E" w:rsidRPr="00830F12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E9697E" w:rsidRPr="00830F12">
              <w:rPr>
                <w:rFonts w:ascii="Calibri" w:hAnsi="Calibri"/>
                <w:b/>
                <w:bCs/>
                <w:sz w:val="22"/>
                <w:szCs w:val="22"/>
              </w:rPr>
              <w:t>PMec</w:t>
            </w:r>
          </w:p>
        </w:tc>
      </w:tr>
      <w:tr w:rsidR="00AD7A51" w:rsidRPr="002F0FA7" w14:paraId="558A416C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423A66E5" w14:textId="040153C9" w:rsidR="00AD7A51" w:rsidRPr="002F0FA7" w:rsidRDefault="00AD7A51" w:rsidP="00AD7A51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2F0FA7">
              <w:rPr>
                <w:rFonts w:ascii="Calibri" w:hAnsi="Calibri"/>
                <w:color w:val="000000"/>
                <w:sz w:val="22"/>
                <w:szCs w:val="22"/>
                <w:lang w:val="en-US"/>
              </w:rPr>
              <w:t xml:space="preserve">Purity on Uncleaned or Coated: </w:t>
            </w:r>
            <w:r w:rsidRPr="002F0FA7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US"/>
              </w:rPr>
              <w:t>PNat</w:t>
            </w:r>
          </w:p>
        </w:tc>
      </w:tr>
      <w:tr w:rsidR="00AD7A51" w:rsidRPr="002F0FA7" w14:paraId="7F3C8FE8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33FCAB18" w14:textId="605F37FD" w:rsidR="00AD7A51" w:rsidRPr="002F0FA7" w:rsidRDefault="00AD7A51" w:rsidP="00AD7A51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2F0FA7">
              <w:rPr>
                <w:rFonts w:ascii="Calibri" w:hAnsi="Calibri"/>
                <w:color w:val="000000"/>
                <w:sz w:val="22"/>
                <w:szCs w:val="22"/>
                <w:lang w:val="en-US"/>
              </w:rPr>
              <w:t xml:space="preserve">Sample Preparation (for DNA tests): </w:t>
            </w:r>
            <w:r w:rsidRPr="002F0FA7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US"/>
              </w:rPr>
              <w:t>PrepCamp</w:t>
            </w:r>
          </w:p>
        </w:tc>
      </w:tr>
      <w:tr w:rsidR="00AD7A51" w:rsidRPr="00830F12" w14:paraId="5E7D4F8E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5169AF77" w14:textId="087314B0" w:rsidR="00AD7A51" w:rsidRPr="00830F12" w:rsidRDefault="00AD7A51" w:rsidP="00AD7A5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Varietal Purity: 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PurVar</w:t>
            </w:r>
          </w:p>
        </w:tc>
      </w:tr>
      <w:tr w:rsidR="00AD7A51" w:rsidRPr="00830F12" w14:paraId="2EE52B54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0861E6F0" w14:textId="4A1CA539" w:rsidR="00AD7A51" w:rsidRPr="00830F12" w:rsidRDefault="00AD7A51" w:rsidP="00AD7A5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Special Searches: 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RSpec</w:t>
            </w:r>
          </w:p>
        </w:tc>
      </w:tr>
      <w:tr w:rsidR="00AD7A51" w:rsidRPr="002F0FA7" w14:paraId="4E83EBD0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28BBFA74" w14:textId="0E6CE049" w:rsidR="00AD7A51" w:rsidRPr="002F0FA7" w:rsidRDefault="00AD7A51" w:rsidP="00AD7A51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2F0FA7">
              <w:rPr>
                <w:rFonts w:ascii="Calibri" w:hAnsi="Calibri"/>
                <w:color w:val="000000"/>
                <w:sz w:val="22"/>
                <w:szCs w:val="22"/>
                <w:lang w:val="en-US"/>
              </w:rPr>
              <w:t xml:space="preserve">Mechanical Selectioin of Small Seed Lots: </w:t>
            </w:r>
            <w:r w:rsidRPr="002F0FA7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US"/>
              </w:rPr>
              <w:t>SelMec</w:t>
            </w:r>
          </w:p>
        </w:tc>
      </w:tr>
      <w:tr w:rsidR="00AD7A51" w:rsidRPr="002F0FA7" w14:paraId="61AE37CE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35FA62D4" w14:textId="4D15D9EF" w:rsidR="00AD7A51" w:rsidRPr="002F0FA7" w:rsidRDefault="00AD7A51" w:rsidP="00AD7A51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2F0FA7">
              <w:rPr>
                <w:rFonts w:ascii="Calibri" w:hAnsi="Calibri"/>
                <w:color w:val="000000"/>
                <w:sz w:val="22"/>
                <w:szCs w:val="22"/>
                <w:lang w:val="en-US"/>
              </w:rPr>
              <w:t xml:space="preserve">Seed Vigour by Electical Conductivity: </w:t>
            </w:r>
            <w:r w:rsidRPr="002F0FA7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US"/>
              </w:rPr>
              <w:t>VigCE</w:t>
            </w:r>
          </w:p>
        </w:tc>
      </w:tr>
      <w:tr w:rsidR="00AD7A51" w:rsidRPr="002F0FA7" w14:paraId="5224155A" w14:textId="77777777" w:rsidTr="0063566C">
        <w:trPr>
          <w:trHeight w:val="315"/>
        </w:trPr>
        <w:tc>
          <w:tcPr>
            <w:tcW w:w="6453" w:type="dxa"/>
            <w:shd w:val="clear" w:color="auto" w:fill="auto"/>
            <w:noWrap/>
            <w:vAlign w:val="bottom"/>
            <w:hideMark/>
          </w:tcPr>
          <w:p w14:paraId="739FBD0A" w14:textId="4319292F" w:rsidR="00AD7A51" w:rsidRPr="002F0FA7" w:rsidRDefault="00AD7A51" w:rsidP="00AD7A51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2F0FA7">
              <w:rPr>
                <w:rFonts w:ascii="Calibri" w:hAnsi="Calibri"/>
                <w:color w:val="000000"/>
                <w:sz w:val="22"/>
                <w:szCs w:val="22"/>
                <w:lang w:val="en-US"/>
              </w:rPr>
              <w:t xml:space="preserve">Seed Vigour by Accelerated Ageing: </w:t>
            </w:r>
            <w:r w:rsidRPr="002F0FA7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US"/>
              </w:rPr>
              <w:t>VigIA</w:t>
            </w:r>
          </w:p>
        </w:tc>
      </w:tr>
    </w:tbl>
    <w:p w14:paraId="0D0BCED2" w14:textId="77777777" w:rsidR="00E9697E" w:rsidRPr="002F0FA7" w:rsidRDefault="00E9697E" w:rsidP="00AA1F88">
      <w:pPr>
        <w:rPr>
          <w:b/>
          <w:sz w:val="16"/>
          <w:lang w:val="en-US"/>
        </w:rPr>
      </w:pPr>
    </w:p>
    <w:sectPr w:rsidR="00E9697E" w:rsidRPr="002F0FA7" w:rsidSect="00065A6E">
      <w:pgSz w:w="16838" w:h="11906" w:orient="landscape" w:code="9"/>
      <w:pgMar w:top="238" w:right="397" w:bottom="284" w:left="397" w:header="227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BF71AF" w14:textId="77777777" w:rsidR="00965265" w:rsidRDefault="00965265" w:rsidP="00180074">
      <w:r>
        <w:separator/>
      </w:r>
    </w:p>
  </w:endnote>
  <w:endnote w:type="continuationSeparator" w:id="0">
    <w:p w14:paraId="66CB926C" w14:textId="77777777" w:rsidR="00965265" w:rsidRDefault="00965265" w:rsidP="001800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AEE89" w14:textId="77777777" w:rsidR="002F0FA7" w:rsidRDefault="002F0FA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F770A" w14:textId="77777777" w:rsidR="0002328C" w:rsidRPr="00422D5F" w:rsidRDefault="0002328C">
    <w:pPr>
      <w:pStyle w:val="Pidipagina"/>
      <w:rPr>
        <w:sz w:val="2"/>
        <w:szCs w:val="18"/>
      </w:rPr>
    </w:pPr>
  </w:p>
  <w:tbl>
    <w:tblPr>
      <w:tblW w:w="0" w:type="auto"/>
      <w:tblLayout w:type="fixed"/>
      <w:tblLook w:val="01E0" w:firstRow="1" w:lastRow="1" w:firstColumn="1" w:lastColumn="1" w:noHBand="0" w:noVBand="0"/>
    </w:tblPr>
    <w:tblGrid>
      <w:gridCol w:w="3538"/>
      <w:gridCol w:w="8653"/>
      <w:gridCol w:w="3827"/>
    </w:tblGrid>
    <w:tr w:rsidR="00800B8C" w:rsidRPr="00BE0311" w14:paraId="365A8078" w14:textId="77777777" w:rsidTr="00904EE5">
      <w:trPr>
        <w:trHeight w:hRule="exact" w:val="57"/>
      </w:trPr>
      <w:tc>
        <w:tcPr>
          <w:tcW w:w="16018" w:type="dxa"/>
          <w:gridSpan w:val="3"/>
          <w:tcBorders>
            <w:bottom w:val="single" w:sz="4" w:space="0" w:color="auto"/>
          </w:tcBorders>
        </w:tcPr>
        <w:p w14:paraId="1F6665C2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361"/>
            </w:tabs>
            <w:contextualSpacing/>
            <w:rPr>
              <w:sz w:val="16"/>
              <w:szCs w:val="18"/>
            </w:rPr>
          </w:pPr>
          <w:bookmarkStart w:id="2" w:name="_Hlk78277112"/>
        </w:p>
      </w:tc>
    </w:tr>
    <w:tr w:rsidR="00800B8C" w:rsidRPr="00BE0311" w14:paraId="68566FC3" w14:textId="77777777" w:rsidTr="00904EE5">
      <w:trPr>
        <w:trHeight w:val="113"/>
      </w:trPr>
      <w:tc>
        <w:tcPr>
          <w:tcW w:w="3538" w:type="dxa"/>
          <w:tcBorders>
            <w:top w:val="single" w:sz="4" w:space="0" w:color="auto"/>
          </w:tcBorders>
          <w:vAlign w:val="center"/>
        </w:tcPr>
        <w:p w14:paraId="48FF4FE3" w14:textId="0A172DC8" w:rsidR="00800B8C" w:rsidRPr="009D4793" w:rsidRDefault="002F0FA7" w:rsidP="00800B8C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proofErr w:type="spellStart"/>
          <w:r>
            <w:rPr>
              <w:sz w:val="16"/>
              <w:szCs w:val="18"/>
            </w:rPr>
            <w:t>Effective</w:t>
          </w:r>
          <w:proofErr w:type="spellEnd"/>
          <w:r>
            <w:rPr>
              <w:sz w:val="16"/>
              <w:szCs w:val="18"/>
            </w:rPr>
            <w:t xml:space="preserve"> as</w:t>
          </w:r>
          <w:r w:rsidR="00800B8C" w:rsidRPr="009D4793">
            <w:rPr>
              <w:sz w:val="16"/>
              <w:szCs w:val="18"/>
            </w:rPr>
            <w:t xml:space="preserve">: </w:t>
          </w:r>
          <w:sdt>
            <w:sdtPr>
              <w:rPr>
                <w:sz w:val="16"/>
                <w:szCs w:val="18"/>
              </w:rPr>
              <w:alias w:val="Commenti"/>
              <w:tag w:val=""/>
              <w:id w:val="-1125158190"/>
              <w:placeholder>
                <w:docPart w:val="9F41348242FD4B27BAB0274570552103"/>
              </w:placeholder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 w:multiLine="1"/>
            </w:sdtPr>
            <w:sdtEndPr/>
            <w:sdtContent>
              <w:r w:rsidR="00FB7242">
                <w:rPr>
                  <w:sz w:val="16"/>
                  <w:szCs w:val="18"/>
                </w:rPr>
                <w:t>01.01.2022</w:t>
              </w:r>
            </w:sdtContent>
          </w:sdt>
        </w:p>
      </w:tc>
      <w:sdt>
        <w:sdtPr>
          <w:rPr>
            <w:sz w:val="16"/>
            <w:szCs w:val="18"/>
          </w:rPr>
          <w:alias w:val="Oggetto"/>
          <w:tag w:val=""/>
          <w:id w:val="-1871915253"/>
          <w:placeholder>
            <w:docPart w:val="765D6EA0AEC444BAAA5AC8E7DB6FA164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8653" w:type="dxa"/>
              <w:tcBorders>
                <w:top w:val="single" w:sz="4" w:space="0" w:color="auto"/>
              </w:tcBorders>
              <w:vAlign w:val="center"/>
            </w:tcPr>
            <w:p w14:paraId="05A89E92" w14:textId="4C48D2D5" w:rsidR="00800B8C" w:rsidRPr="009D4793" w:rsidRDefault="00B8389A" w:rsidP="00800B8C">
              <w:pPr>
                <w:pStyle w:val="Pidipagina"/>
                <w:tabs>
                  <w:tab w:val="clear" w:pos="4819"/>
                  <w:tab w:val="clear" w:pos="9638"/>
                  <w:tab w:val="left" w:pos="4820"/>
                  <w:tab w:val="left" w:pos="6096"/>
                </w:tabs>
                <w:jc w:val="center"/>
                <w:rPr>
                  <w:sz w:val="16"/>
                  <w:szCs w:val="18"/>
                </w:rPr>
              </w:pPr>
              <w:r>
                <w:rPr>
                  <w:sz w:val="16"/>
                  <w:szCs w:val="18"/>
                </w:rPr>
                <w:t>Version 3.4</w:t>
              </w:r>
            </w:p>
          </w:tc>
        </w:sdtContent>
      </w:sdt>
      <w:tc>
        <w:tcPr>
          <w:tcW w:w="3827" w:type="dxa"/>
          <w:vMerge w:val="restart"/>
          <w:tcBorders>
            <w:top w:val="single" w:sz="4" w:space="0" w:color="auto"/>
          </w:tcBorders>
          <w:vAlign w:val="center"/>
        </w:tcPr>
        <w:p w14:paraId="30D7F81E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  <w:r>
            <w:rPr>
              <w:noProof/>
              <w:sz w:val="16"/>
              <w:szCs w:val="18"/>
            </w:rPr>
            <w:drawing>
              <wp:inline distT="0" distB="0" distL="0" distR="0" wp14:anchorId="1F4586FC" wp14:editId="495841A5">
                <wp:extent cx="1533333" cy="266667"/>
                <wp:effectExtent l="0" t="0" r="0" b="635"/>
                <wp:docPr id="17" name="Immagin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magin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3333" cy="2666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800B8C" w:rsidRPr="00BE0311" w14:paraId="6E377433" w14:textId="77777777" w:rsidTr="00904EE5">
      <w:trPr>
        <w:trHeight w:val="113"/>
      </w:trPr>
      <w:tc>
        <w:tcPr>
          <w:tcW w:w="3538" w:type="dxa"/>
          <w:vAlign w:val="center"/>
        </w:tcPr>
        <w:p w14:paraId="570A7603" w14:textId="7D2D1D93" w:rsidR="00800B8C" w:rsidRPr="009D4793" w:rsidRDefault="00D10787" w:rsidP="00800B8C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sdt>
            <w:sdtPr>
              <w:rPr>
                <w:sz w:val="16"/>
                <w:szCs w:val="18"/>
              </w:rPr>
              <w:alias w:val="Parole chiave"/>
              <w:tag w:val=""/>
              <w:id w:val="-678433020"/>
              <w:placeholder>
                <w:docPart w:val="B3639C04CFC54E9BAF02E2AC64316E14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2F0FA7">
                <w:rPr>
                  <w:sz w:val="16"/>
                  <w:szCs w:val="18"/>
                </w:rPr>
                <w:t>SOP 1-01_Annex A</w:t>
              </w:r>
            </w:sdtContent>
          </w:sdt>
        </w:p>
      </w:tc>
      <w:tc>
        <w:tcPr>
          <w:tcW w:w="8653" w:type="dxa"/>
          <w:vAlign w:val="center"/>
        </w:tcPr>
        <w:p w14:paraId="475E39B1" w14:textId="18EE1188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center"/>
            <w:rPr>
              <w:sz w:val="16"/>
              <w:szCs w:val="18"/>
            </w:rPr>
          </w:pPr>
          <w:r w:rsidRPr="009D4793">
            <w:rPr>
              <w:sz w:val="16"/>
              <w:szCs w:val="18"/>
            </w:rPr>
            <w:t xml:space="preserve">Status:  </w:t>
          </w:r>
          <w:sdt>
            <w:sdtPr>
              <w:rPr>
                <w:sz w:val="16"/>
                <w:szCs w:val="18"/>
              </w:rPr>
              <w:alias w:val="Stato"/>
              <w:tag w:val=""/>
              <w:id w:val="1477190944"/>
              <w:placeholder>
                <w:docPart w:val="911D183C228E4743B46CFE6B18FC7C0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/>
            <w:sdtContent>
              <w:r w:rsidR="00FB7242">
                <w:rPr>
                  <w:sz w:val="16"/>
                  <w:szCs w:val="18"/>
                </w:rPr>
                <w:t>Finale</w:t>
              </w:r>
            </w:sdtContent>
          </w:sdt>
        </w:p>
      </w:tc>
      <w:tc>
        <w:tcPr>
          <w:tcW w:w="3827" w:type="dxa"/>
          <w:vMerge/>
          <w:vAlign w:val="center"/>
        </w:tcPr>
        <w:p w14:paraId="04D804A9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</w:p>
      </w:tc>
    </w:tr>
    <w:tr w:rsidR="00800B8C" w:rsidRPr="00BE0311" w14:paraId="41CAE1CF" w14:textId="77777777" w:rsidTr="00904EE5">
      <w:trPr>
        <w:trHeight w:val="113"/>
      </w:trPr>
      <w:tc>
        <w:tcPr>
          <w:tcW w:w="3538" w:type="dxa"/>
          <w:vAlign w:val="center"/>
        </w:tcPr>
        <w:p w14:paraId="6071BA31" w14:textId="78D5C618" w:rsidR="00800B8C" w:rsidRPr="009D4793" w:rsidRDefault="00D10787" w:rsidP="00800B8C">
          <w:pPr>
            <w:pStyle w:val="Pidipagina"/>
            <w:tabs>
              <w:tab w:val="clear" w:pos="4819"/>
              <w:tab w:val="clear" w:pos="9638"/>
              <w:tab w:val="left" w:pos="4395"/>
              <w:tab w:val="left" w:pos="6096"/>
            </w:tabs>
            <w:rPr>
              <w:sz w:val="16"/>
              <w:szCs w:val="18"/>
            </w:rPr>
          </w:pPr>
          <w:sdt>
            <w:sdtPr>
              <w:rPr>
                <w:sz w:val="16"/>
                <w:szCs w:val="18"/>
              </w:rPr>
              <w:alias w:val="Categoria"/>
              <w:tag w:val=""/>
              <w:id w:val="1879661956"/>
              <w:placeholder>
                <w:docPart w:val="50CE93CBE17242D4BD90C70ABE3C969E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B8389A">
                <w:rPr>
                  <w:sz w:val="16"/>
                  <w:szCs w:val="18"/>
                </w:rPr>
                <w:t>Sample Submission Form</w:t>
              </w:r>
            </w:sdtContent>
          </w:sdt>
        </w:p>
      </w:tc>
      <w:tc>
        <w:tcPr>
          <w:tcW w:w="8653" w:type="dxa"/>
          <w:vAlign w:val="center"/>
        </w:tcPr>
        <w:p w14:paraId="0600D8C6" w14:textId="3F4FD0D7" w:rsidR="00800B8C" w:rsidRPr="009D4793" w:rsidRDefault="00B8389A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center"/>
            <w:rPr>
              <w:sz w:val="16"/>
              <w:szCs w:val="18"/>
            </w:rPr>
          </w:pPr>
          <w:proofErr w:type="spellStart"/>
          <w:r>
            <w:rPr>
              <w:sz w:val="16"/>
              <w:szCs w:val="18"/>
            </w:rPr>
            <w:t>C</w:t>
          </w:r>
          <w:r w:rsidR="00800B8C">
            <w:rPr>
              <w:sz w:val="16"/>
              <w:szCs w:val="18"/>
            </w:rPr>
            <w:t>ontroll</w:t>
          </w:r>
          <w:r>
            <w:rPr>
              <w:sz w:val="16"/>
              <w:szCs w:val="18"/>
            </w:rPr>
            <w:t>ed</w:t>
          </w:r>
          <w:proofErr w:type="spellEnd"/>
          <w:r>
            <w:rPr>
              <w:sz w:val="16"/>
              <w:szCs w:val="18"/>
            </w:rPr>
            <w:t xml:space="preserve"> document</w:t>
          </w:r>
          <w:bookmarkStart w:id="3" w:name="_GoBack"/>
          <w:bookmarkEnd w:id="3"/>
        </w:p>
      </w:tc>
      <w:tc>
        <w:tcPr>
          <w:tcW w:w="3827" w:type="dxa"/>
          <w:vAlign w:val="center"/>
        </w:tcPr>
        <w:p w14:paraId="6988D7C7" w14:textId="77777777" w:rsidR="00800B8C" w:rsidRPr="009D4793" w:rsidRDefault="00800B8C" w:rsidP="00800B8C">
          <w:pPr>
            <w:pStyle w:val="Pidipagina"/>
            <w:tabs>
              <w:tab w:val="clear" w:pos="4819"/>
              <w:tab w:val="clear" w:pos="9638"/>
              <w:tab w:val="left" w:pos="4820"/>
              <w:tab w:val="left" w:pos="6096"/>
            </w:tabs>
            <w:jc w:val="right"/>
            <w:rPr>
              <w:sz w:val="16"/>
              <w:szCs w:val="18"/>
            </w:rPr>
          </w:pPr>
          <w:r w:rsidRPr="009D4793">
            <w:rPr>
              <w:sz w:val="16"/>
              <w:szCs w:val="18"/>
            </w:rPr>
            <w:t>(Referente della Qualità)</w:t>
          </w:r>
        </w:p>
      </w:tc>
    </w:tr>
    <w:bookmarkEnd w:id="2"/>
  </w:tbl>
  <w:p w14:paraId="25DDBA01" w14:textId="77777777" w:rsidR="00AC4AFC" w:rsidRPr="00AC4AFC" w:rsidRDefault="00AC4AFC">
    <w:pPr>
      <w:pStyle w:val="Pidipagina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95E8E" w14:textId="77777777" w:rsidR="002F0FA7" w:rsidRDefault="002F0FA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B3114" w14:textId="77777777" w:rsidR="00965265" w:rsidRDefault="00965265" w:rsidP="00180074">
      <w:r>
        <w:separator/>
      </w:r>
    </w:p>
  </w:footnote>
  <w:footnote w:type="continuationSeparator" w:id="0">
    <w:p w14:paraId="6B96E90A" w14:textId="77777777" w:rsidR="00965265" w:rsidRDefault="00965265" w:rsidP="001800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D5B14" w14:textId="77777777" w:rsidR="002F0FA7" w:rsidRDefault="002F0FA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661"/>
      <w:gridCol w:w="12831"/>
      <w:gridCol w:w="1552"/>
    </w:tblGrid>
    <w:tr w:rsidR="00DF4FAF" w14:paraId="3B26F30A" w14:textId="77777777" w:rsidTr="00D02543">
      <w:tc>
        <w:tcPr>
          <w:tcW w:w="1668" w:type="dxa"/>
          <w:vAlign w:val="center"/>
        </w:tcPr>
        <w:p w14:paraId="0BC3DA0B" w14:textId="77777777" w:rsidR="00DF4FAF" w:rsidRDefault="00870361" w:rsidP="00342BA2">
          <w:pPr>
            <w:pStyle w:val="Intestazione"/>
            <w:jc w:val="center"/>
          </w:pPr>
          <w:r>
            <w:rPr>
              <w:noProof/>
            </w:rPr>
            <w:drawing>
              <wp:inline distT="0" distB="0" distL="0" distR="0" wp14:anchorId="0E12450B" wp14:editId="6DEF7DE0">
                <wp:extent cx="800100" cy="571500"/>
                <wp:effectExtent l="0" t="0" r="0" b="0"/>
                <wp:docPr id="15" name="Immagine 15" descr="logo Alma Mater Ufficiale per carta intestata e certificat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Alma Mater Ufficiale per carta intestata e certificat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182" w:type="dxa"/>
          <w:vAlign w:val="center"/>
        </w:tcPr>
        <w:p w14:paraId="7390986E" w14:textId="11D750E8" w:rsidR="00DF4FAF" w:rsidRDefault="00AD7A51" w:rsidP="00342BA2">
          <w:pPr>
            <w:pStyle w:val="Intestazione"/>
            <w:jc w:val="center"/>
          </w:pPr>
          <w:bookmarkStart w:id="1" w:name="_Hlk156220060"/>
          <w:r>
            <w:rPr>
              <w:b/>
              <w:bCs/>
              <w:sz w:val="32"/>
            </w:rPr>
            <w:t>SAMPLE SUBMISSION FORM</w:t>
          </w:r>
          <w:bookmarkEnd w:id="1"/>
        </w:p>
      </w:tc>
      <w:tc>
        <w:tcPr>
          <w:tcW w:w="1560" w:type="dxa"/>
          <w:vAlign w:val="center"/>
        </w:tcPr>
        <w:p w14:paraId="0D34BC42" w14:textId="77777777" w:rsidR="00DF4FAF" w:rsidRDefault="00870361" w:rsidP="00342BA2">
          <w:pPr>
            <w:pStyle w:val="Intestazione"/>
            <w:jc w:val="center"/>
          </w:pPr>
          <w:r>
            <w:rPr>
              <w:noProof/>
            </w:rPr>
            <w:drawing>
              <wp:inline distT="0" distB="0" distL="0" distR="0" wp14:anchorId="17BCF423" wp14:editId="46EE9CA2">
                <wp:extent cx="685800" cy="685800"/>
                <wp:effectExtent l="0" t="0" r="0" b="0"/>
                <wp:docPr id="16" name="Immagine 16" descr="Nuovo Logo 2015 251x2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Nuovo Logo 2015 251x25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468FE9" w14:textId="77777777" w:rsidR="005E4ABD" w:rsidRPr="00180074" w:rsidRDefault="005E4ABD" w:rsidP="00180074">
    <w:pPr>
      <w:pStyle w:val="Intestazione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0EDEF" w14:textId="77777777" w:rsidR="002F0FA7" w:rsidRDefault="002F0FA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86C19"/>
    <w:multiLevelType w:val="hybridMultilevel"/>
    <w:tmpl w:val="864ECA34"/>
    <w:lvl w:ilvl="0" w:tplc="0410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AA255B"/>
    <w:multiLevelType w:val="hybridMultilevel"/>
    <w:tmpl w:val="655E55E6"/>
    <w:lvl w:ilvl="0" w:tplc="E3DACC7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677FF"/>
    <w:multiLevelType w:val="hybridMultilevel"/>
    <w:tmpl w:val="7DB866CC"/>
    <w:lvl w:ilvl="0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C8E4FED"/>
    <w:multiLevelType w:val="hybridMultilevel"/>
    <w:tmpl w:val="EC90F9C6"/>
    <w:lvl w:ilvl="0" w:tplc="0410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xdQfNSm6peENLLK63CpZXX+y97HYiL4fgzz4rgXVYgf/SWFibc2HBjmFeeiKTImnuzvSxGZqYNtnOg5CKZHFtA==" w:salt="im4+VsB7Yw5hAsz/2uiXEw=="/>
  <w:defaultTabStop w:val="708"/>
  <w:hyphenationZone w:val="283"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e2sDCyMDE3NjNX0lEKTi0uzszPAykwrAUAAGs4DywAAAA="/>
  </w:docVars>
  <w:rsids>
    <w:rsidRoot w:val="001000C9"/>
    <w:rsid w:val="0002328C"/>
    <w:rsid w:val="00035EA4"/>
    <w:rsid w:val="00046C60"/>
    <w:rsid w:val="00064177"/>
    <w:rsid w:val="00064940"/>
    <w:rsid w:val="00065A6E"/>
    <w:rsid w:val="000A3F60"/>
    <w:rsid w:val="000A4298"/>
    <w:rsid w:val="000C0FA0"/>
    <w:rsid w:val="000D19F1"/>
    <w:rsid w:val="000D6973"/>
    <w:rsid w:val="000E7A4E"/>
    <w:rsid w:val="000F2A75"/>
    <w:rsid w:val="000F675A"/>
    <w:rsid w:val="001000C9"/>
    <w:rsid w:val="0010272C"/>
    <w:rsid w:val="00106ECF"/>
    <w:rsid w:val="00111961"/>
    <w:rsid w:val="001158F7"/>
    <w:rsid w:val="00116CA4"/>
    <w:rsid w:val="001452C3"/>
    <w:rsid w:val="0015063A"/>
    <w:rsid w:val="00157B40"/>
    <w:rsid w:val="00161771"/>
    <w:rsid w:val="0017121D"/>
    <w:rsid w:val="00180074"/>
    <w:rsid w:val="001927C2"/>
    <w:rsid w:val="001969E8"/>
    <w:rsid w:val="001A1F59"/>
    <w:rsid w:val="001A5AFF"/>
    <w:rsid w:val="001B65EC"/>
    <w:rsid w:val="001D4845"/>
    <w:rsid w:val="001D6EFD"/>
    <w:rsid w:val="001D7614"/>
    <w:rsid w:val="001E730C"/>
    <w:rsid w:val="002139CA"/>
    <w:rsid w:val="00221BE8"/>
    <w:rsid w:val="00225273"/>
    <w:rsid w:val="00231CD4"/>
    <w:rsid w:val="00233983"/>
    <w:rsid w:val="00234A26"/>
    <w:rsid w:val="00247D97"/>
    <w:rsid w:val="002669B9"/>
    <w:rsid w:val="00272C45"/>
    <w:rsid w:val="0027415A"/>
    <w:rsid w:val="002846D1"/>
    <w:rsid w:val="00291262"/>
    <w:rsid w:val="0029163F"/>
    <w:rsid w:val="002A3A22"/>
    <w:rsid w:val="002D1CDC"/>
    <w:rsid w:val="002D7066"/>
    <w:rsid w:val="002F0D93"/>
    <w:rsid w:val="002F0FA7"/>
    <w:rsid w:val="0030773E"/>
    <w:rsid w:val="003132D7"/>
    <w:rsid w:val="003237C0"/>
    <w:rsid w:val="00342BA2"/>
    <w:rsid w:val="003621EF"/>
    <w:rsid w:val="00387925"/>
    <w:rsid w:val="003919E7"/>
    <w:rsid w:val="003A1129"/>
    <w:rsid w:val="003A1D56"/>
    <w:rsid w:val="003C2DDC"/>
    <w:rsid w:val="003C5EC5"/>
    <w:rsid w:val="003C61B7"/>
    <w:rsid w:val="003F0ED4"/>
    <w:rsid w:val="0041544A"/>
    <w:rsid w:val="00422D5F"/>
    <w:rsid w:val="004411D4"/>
    <w:rsid w:val="00442638"/>
    <w:rsid w:val="004464FA"/>
    <w:rsid w:val="00450EC4"/>
    <w:rsid w:val="00450EE7"/>
    <w:rsid w:val="00470589"/>
    <w:rsid w:val="004852DB"/>
    <w:rsid w:val="0049215D"/>
    <w:rsid w:val="004E7941"/>
    <w:rsid w:val="004F2838"/>
    <w:rsid w:val="005003EA"/>
    <w:rsid w:val="005220EA"/>
    <w:rsid w:val="005452FA"/>
    <w:rsid w:val="0056581A"/>
    <w:rsid w:val="005770E8"/>
    <w:rsid w:val="00580F9B"/>
    <w:rsid w:val="00586EC7"/>
    <w:rsid w:val="005905E1"/>
    <w:rsid w:val="005A19DB"/>
    <w:rsid w:val="005B293E"/>
    <w:rsid w:val="005B764D"/>
    <w:rsid w:val="005C06B8"/>
    <w:rsid w:val="005C2FFD"/>
    <w:rsid w:val="005E4ABD"/>
    <w:rsid w:val="005F19B4"/>
    <w:rsid w:val="006236DF"/>
    <w:rsid w:val="00626700"/>
    <w:rsid w:val="0063566C"/>
    <w:rsid w:val="00636BD3"/>
    <w:rsid w:val="0065229E"/>
    <w:rsid w:val="00657423"/>
    <w:rsid w:val="006917A4"/>
    <w:rsid w:val="00691A9F"/>
    <w:rsid w:val="006B0985"/>
    <w:rsid w:val="006C1D1B"/>
    <w:rsid w:val="006C50D8"/>
    <w:rsid w:val="006D6094"/>
    <w:rsid w:val="006E5032"/>
    <w:rsid w:val="006F6F60"/>
    <w:rsid w:val="00706037"/>
    <w:rsid w:val="00711D2B"/>
    <w:rsid w:val="00717277"/>
    <w:rsid w:val="00726EC5"/>
    <w:rsid w:val="00733ACB"/>
    <w:rsid w:val="007346B2"/>
    <w:rsid w:val="00734A98"/>
    <w:rsid w:val="00741B6C"/>
    <w:rsid w:val="00750349"/>
    <w:rsid w:val="00750BDB"/>
    <w:rsid w:val="00761CED"/>
    <w:rsid w:val="007664B7"/>
    <w:rsid w:val="007743DD"/>
    <w:rsid w:val="00781C0D"/>
    <w:rsid w:val="007910F6"/>
    <w:rsid w:val="00792D0B"/>
    <w:rsid w:val="0079303B"/>
    <w:rsid w:val="007B6871"/>
    <w:rsid w:val="007E040D"/>
    <w:rsid w:val="007E1BA9"/>
    <w:rsid w:val="007E57B5"/>
    <w:rsid w:val="007E710F"/>
    <w:rsid w:val="007F14AC"/>
    <w:rsid w:val="007F5383"/>
    <w:rsid w:val="00800B8C"/>
    <w:rsid w:val="0080323B"/>
    <w:rsid w:val="00815B50"/>
    <w:rsid w:val="00830F12"/>
    <w:rsid w:val="00831D39"/>
    <w:rsid w:val="00834537"/>
    <w:rsid w:val="00870361"/>
    <w:rsid w:val="00873DC9"/>
    <w:rsid w:val="00880892"/>
    <w:rsid w:val="00883184"/>
    <w:rsid w:val="00886B16"/>
    <w:rsid w:val="00893EAD"/>
    <w:rsid w:val="008A574C"/>
    <w:rsid w:val="008C690D"/>
    <w:rsid w:val="0090207E"/>
    <w:rsid w:val="00902649"/>
    <w:rsid w:val="00906F7A"/>
    <w:rsid w:val="0091283E"/>
    <w:rsid w:val="0092335C"/>
    <w:rsid w:val="00925702"/>
    <w:rsid w:val="0093509A"/>
    <w:rsid w:val="00940897"/>
    <w:rsid w:val="009419F0"/>
    <w:rsid w:val="00955779"/>
    <w:rsid w:val="0096442C"/>
    <w:rsid w:val="00965265"/>
    <w:rsid w:val="0098558E"/>
    <w:rsid w:val="009856AF"/>
    <w:rsid w:val="00994D44"/>
    <w:rsid w:val="00994DFE"/>
    <w:rsid w:val="009969EA"/>
    <w:rsid w:val="009A7F02"/>
    <w:rsid w:val="009B66A7"/>
    <w:rsid w:val="009C61EF"/>
    <w:rsid w:val="009D3901"/>
    <w:rsid w:val="009E3622"/>
    <w:rsid w:val="009F789B"/>
    <w:rsid w:val="00A016E5"/>
    <w:rsid w:val="00A207AC"/>
    <w:rsid w:val="00A21677"/>
    <w:rsid w:val="00A24D48"/>
    <w:rsid w:val="00A25B79"/>
    <w:rsid w:val="00A32058"/>
    <w:rsid w:val="00A35CB7"/>
    <w:rsid w:val="00A418EE"/>
    <w:rsid w:val="00A44064"/>
    <w:rsid w:val="00A52E71"/>
    <w:rsid w:val="00A5792E"/>
    <w:rsid w:val="00A871E7"/>
    <w:rsid w:val="00AA1F88"/>
    <w:rsid w:val="00AA3E51"/>
    <w:rsid w:val="00AA78A9"/>
    <w:rsid w:val="00AA7B66"/>
    <w:rsid w:val="00AC4AFC"/>
    <w:rsid w:val="00AD4414"/>
    <w:rsid w:val="00AD466D"/>
    <w:rsid w:val="00AD782A"/>
    <w:rsid w:val="00AD7A51"/>
    <w:rsid w:val="00AE32C1"/>
    <w:rsid w:val="00AE72C7"/>
    <w:rsid w:val="00B00335"/>
    <w:rsid w:val="00B0212F"/>
    <w:rsid w:val="00B06084"/>
    <w:rsid w:val="00B0781E"/>
    <w:rsid w:val="00B12EE4"/>
    <w:rsid w:val="00B35E64"/>
    <w:rsid w:val="00B43595"/>
    <w:rsid w:val="00B51749"/>
    <w:rsid w:val="00B52F58"/>
    <w:rsid w:val="00B5585F"/>
    <w:rsid w:val="00B66FD8"/>
    <w:rsid w:val="00B8389A"/>
    <w:rsid w:val="00BC04CD"/>
    <w:rsid w:val="00BF2F7A"/>
    <w:rsid w:val="00BF3191"/>
    <w:rsid w:val="00BF3F51"/>
    <w:rsid w:val="00C13308"/>
    <w:rsid w:val="00C51F17"/>
    <w:rsid w:val="00C55C4C"/>
    <w:rsid w:val="00C70B71"/>
    <w:rsid w:val="00CA2685"/>
    <w:rsid w:val="00CC2014"/>
    <w:rsid w:val="00CC569C"/>
    <w:rsid w:val="00CE402F"/>
    <w:rsid w:val="00CF3087"/>
    <w:rsid w:val="00D02543"/>
    <w:rsid w:val="00D03F56"/>
    <w:rsid w:val="00D068CD"/>
    <w:rsid w:val="00D10787"/>
    <w:rsid w:val="00D137FA"/>
    <w:rsid w:val="00D268C8"/>
    <w:rsid w:val="00D33021"/>
    <w:rsid w:val="00D5073C"/>
    <w:rsid w:val="00D57DAC"/>
    <w:rsid w:val="00D61BC4"/>
    <w:rsid w:val="00DB0084"/>
    <w:rsid w:val="00DC02E5"/>
    <w:rsid w:val="00DE5382"/>
    <w:rsid w:val="00DF4FAF"/>
    <w:rsid w:val="00DF60A2"/>
    <w:rsid w:val="00E00160"/>
    <w:rsid w:val="00E1385E"/>
    <w:rsid w:val="00E2295A"/>
    <w:rsid w:val="00E235B0"/>
    <w:rsid w:val="00E37097"/>
    <w:rsid w:val="00E4732F"/>
    <w:rsid w:val="00E61060"/>
    <w:rsid w:val="00E67E58"/>
    <w:rsid w:val="00E75434"/>
    <w:rsid w:val="00E77507"/>
    <w:rsid w:val="00E868E8"/>
    <w:rsid w:val="00E86E5F"/>
    <w:rsid w:val="00E92BD0"/>
    <w:rsid w:val="00E94951"/>
    <w:rsid w:val="00E95A9D"/>
    <w:rsid w:val="00E9697E"/>
    <w:rsid w:val="00EB21FA"/>
    <w:rsid w:val="00EB5635"/>
    <w:rsid w:val="00EC4A43"/>
    <w:rsid w:val="00EE34D8"/>
    <w:rsid w:val="00EE414F"/>
    <w:rsid w:val="00F219EE"/>
    <w:rsid w:val="00F27ED1"/>
    <w:rsid w:val="00F32919"/>
    <w:rsid w:val="00F505FD"/>
    <w:rsid w:val="00F65C68"/>
    <w:rsid w:val="00F71C8C"/>
    <w:rsid w:val="00F967F5"/>
    <w:rsid w:val="00FB71AE"/>
    <w:rsid w:val="00FB7242"/>
    <w:rsid w:val="00FC3B0A"/>
    <w:rsid w:val="00FC593F"/>
    <w:rsid w:val="00FD2342"/>
    <w:rsid w:val="00FD3700"/>
    <w:rsid w:val="00FD4CD3"/>
    <w:rsid w:val="00FE031B"/>
    <w:rsid w:val="00FE4AF9"/>
    <w:rsid w:val="00FF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832FD70"/>
  <w15:docId w15:val="{BD67E56B-5F6B-4E74-898B-9F16642B3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116CA4"/>
    <w:rPr>
      <w:sz w:val="24"/>
      <w:szCs w:val="24"/>
    </w:rPr>
  </w:style>
  <w:style w:type="paragraph" w:styleId="Titolo1">
    <w:name w:val="heading 1"/>
    <w:basedOn w:val="Normale"/>
    <w:next w:val="Normale"/>
    <w:qFormat/>
    <w:rsid w:val="00116CA4"/>
    <w:pPr>
      <w:keepNext/>
      <w:ind w:right="98"/>
      <w:jc w:val="center"/>
      <w:outlineLvl w:val="0"/>
    </w:pPr>
    <w:rPr>
      <w:rFonts w:ascii="Arial" w:hAnsi="Arial"/>
      <w:b/>
      <w:i/>
      <w:spacing w:val="20"/>
      <w:sz w:val="20"/>
    </w:rPr>
  </w:style>
  <w:style w:type="paragraph" w:styleId="Titolo2">
    <w:name w:val="heading 2"/>
    <w:basedOn w:val="Normale"/>
    <w:next w:val="Normale"/>
    <w:qFormat/>
    <w:rsid w:val="00116CA4"/>
    <w:pPr>
      <w:keepNext/>
      <w:ind w:right="98"/>
      <w:jc w:val="center"/>
      <w:outlineLvl w:val="1"/>
    </w:pPr>
    <w:rPr>
      <w:rFonts w:ascii="Arial" w:hAnsi="Arial"/>
      <w:b/>
      <w:i/>
      <w:spacing w:val="20"/>
      <w:sz w:val="18"/>
    </w:rPr>
  </w:style>
  <w:style w:type="paragraph" w:styleId="Titolo3">
    <w:name w:val="heading 3"/>
    <w:basedOn w:val="Normale"/>
    <w:next w:val="Normale"/>
    <w:qFormat/>
    <w:rsid w:val="00116CA4"/>
    <w:pPr>
      <w:keepNext/>
      <w:ind w:right="98"/>
      <w:jc w:val="center"/>
      <w:outlineLvl w:val="2"/>
    </w:pPr>
    <w:rPr>
      <w:b/>
      <w:i/>
      <w:spacing w:val="20"/>
      <w:sz w:val="28"/>
    </w:rPr>
  </w:style>
  <w:style w:type="paragraph" w:styleId="Titolo4">
    <w:name w:val="heading 4"/>
    <w:basedOn w:val="Normale"/>
    <w:next w:val="Normale"/>
    <w:qFormat/>
    <w:rsid w:val="00116CA4"/>
    <w:pPr>
      <w:keepNext/>
      <w:jc w:val="center"/>
      <w:outlineLvl w:val="3"/>
    </w:pPr>
    <w:rPr>
      <w:rFonts w:ascii="Arial" w:hAnsi="Arial" w:cs="Arial"/>
      <w:b/>
      <w:i/>
      <w:spacing w:val="20"/>
      <w:sz w:val="18"/>
    </w:rPr>
  </w:style>
  <w:style w:type="paragraph" w:styleId="Titolo5">
    <w:name w:val="heading 5"/>
    <w:basedOn w:val="Normale"/>
    <w:next w:val="Normale"/>
    <w:qFormat/>
    <w:rsid w:val="00116CA4"/>
    <w:pPr>
      <w:keepNext/>
      <w:outlineLvl w:val="4"/>
    </w:pPr>
    <w:rPr>
      <w:b/>
    </w:rPr>
  </w:style>
  <w:style w:type="paragraph" w:styleId="Titolo6">
    <w:name w:val="heading 6"/>
    <w:basedOn w:val="Normale"/>
    <w:next w:val="Normale"/>
    <w:qFormat/>
    <w:rsid w:val="00116CA4"/>
    <w:pPr>
      <w:keepNext/>
      <w:framePr w:hSpace="141" w:wrap="around" w:vAnchor="page" w:hAnchor="margin" w:y="3885"/>
      <w:jc w:val="center"/>
      <w:outlineLvl w:val="5"/>
    </w:pPr>
    <w:rPr>
      <w:rFonts w:ascii="Arial" w:eastAsia="Arial Unicode MS" w:hAnsi="Arial" w:cs="Arial"/>
      <w:b/>
      <w:bCs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116CA4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rsid w:val="00116CA4"/>
    <w:pPr>
      <w:tabs>
        <w:tab w:val="center" w:pos="4819"/>
        <w:tab w:val="right" w:pos="9638"/>
      </w:tabs>
    </w:pPr>
    <w:rPr>
      <w:sz w:val="20"/>
      <w:szCs w:val="20"/>
    </w:rPr>
  </w:style>
  <w:style w:type="paragraph" w:styleId="Corpotesto">
    <w:name w:val="Body Text"/>
    <w:basedOn w:val="Normale"/>
    <w:rsid w:val="00116CA4"/>
    <w:pPr>
      <w:framePr w:hSpace="141" w:wrap="around" w:vAnchor="page" w:hAnchor="margin" w:y="4065"/>
      <w:jc w:val="center"/>
    </w:pPr>
    <w:rPr>
      <w:rFonts w:ascii="Arial" w:hAnsi="Arial" w:cs="Arial"/>
      <w:sz w:val="18"/>
      <w:szCs w:val="20"/>
      <w:lang w:val="en-GB"/>
    </w:rPr>
  </w:style>
  <w:style w:type="paragraph" w:styleId="Corpodeltesto2">
    <w:name w:val="Body Text 2"/>
    <w:basedOn w:val="Normale"/>
    <w:rsid w:val="00116CA4"/>
    <w:pPr>
      <w:framePr w:hSpace="141" w:wrap="around" w:vAnchor="page" w:hAnchor="margin" w:y="4065"/>
      <w:jc w:val="right"/>
    </w:pPr>
    <w:rPr>
      <w:rFonts w:ascii="Arial" w:hAnsi="Arial" w:cs="Arial"/>
      <w:sz w:val="20"/>
      <w:szCs w:val="20"/>
    </w:rPr>
  </w:style>
  <w:style w:type="paragraph" w:styleId="Testofumetto">
    <w:name w:val="Balloon Text"/>
    <w:basedOn w:val="Normale"/>
    <w:link w:val="TestofumettoCarattere"/>
    <w:rsid w:val="00883184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rsid w:val="00883184"/>
    <w:rPr>
      <w:rFonts w:ascii="Tahoma" w:hAnsi="Tahoma" w:cs="Tahoma"/>
      <w:sz w:val="16"/>
      <w:szCs w:val="16"/>
    </w:rPr>
  </w:style>
  <w:style w:type="paragraph" w:styleId="Pidipagina">
    <w:name w:val="footer"/>
    <w:basedOn w:val="Normale"/>
    <w:link w:val="PidipaginaCarattere"/>
    <w:uiPriority w:val="99"/>
    <w:rsid w:val="0018007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180074"/>
    <w:rPr>
      <w:sz w:val="24"/>
      <w:szCs w:val="24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80074"/>
  </w:style>
  <w:style w:type="table" w:styleId="Grigliatabella">
    <w:name w:val="Table Grid"/>
    <w:basedOn w:val="Tabellanormale"/>
    <w:rsid w:val="00180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4ABD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51F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8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F41348242FD4B27BAB027457055210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A60AB59-045D-4C9D-889B-AF4D795F2651}"/>
      </w:docPartPr>
      <w:docPartBody>
        <w:p w:rsidR="0051462E" w:rsidRDefault="00970BFC" w:rsidP="00970BFC">
          <w:pPr>
            <w:pStyle w:val="9F41348242FD4B27BAB0274570552103"/>
          </w:pPr>
          <w:r w:rsidRPr="00071B26">
            <w:rPr>
              <w:rStyle w:val="Testosegnaposto"/>
            </w:rPr>
            <w:t>[Commenti]</w:t>
          </w:r>
        </w:p>
      </w:docPartBody>
    </w:docPart>
    <w:docPart>
      <w:docPartPr>
        <w:name w:val="765D6EA0AEC444BAAA5AC8E7DB6FA16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A6AE4AC-0929-4D1C-AAA0-F0563E277454}"/>
      </w:docPartPr>
      <w:docPartBody>
        <w:p w:rsidR="0051462E" w:rsidRDefault="00970BFC" w:rsidP="00970BFC">
          <w:pPr>
            <w:pStyle w:val="765D6EA0AEC444BAAA5AC8E7DB6FA164"/>
          </w:pPr>
          <w:r w:rsidRPr="00071B26">
            <w:rPr>
              <w:rStyle w:val="Testosegnaposto"/>
            </w:rPr>
            <w:t>[Oggetto]</w:t>
          </w:r>
        </w:p>
      </w:docPartBody>
    </w:docPart>
    <w:docPart>
      <w:docPartPr>
        <w:name w:val="B3639C04CFC54E9BAF02E2AC64316E1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17738D2-A44D-4A34-8C02-BA704A8B9501}"/>
      </w:docPartPr>
      <w:docPartBody>
        <w:p w:rsidR="0051462E" w:rsidRDefault="00970BFC" w:rsidP="00970BFC">
          <w:pPr>
            <w:pStyle w:val="B3639C04CFC54E9BAF02E2AC64316E14"/>
          </w:pPr>
          <w:r w:rsidRPr="00071B26">
            <w:rPr>
              <w:rStyle w:val="Testosegnaposto"/>
            </w:rPr>
            <w:t>[Parole chiave]</w:t>
          </w:r>
        </w:p>
      </w:docPartBody>
    </w:docPart>
    <w:docPart>
      <w:docPartPr>
        <w:name w:val="911D183C228E4743B46CFE6B18FC7C0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F04C3B0-CD1F-4B2C-B2E5-4F8F200FBBA7}"/>
      </w:docPartPr>
      <w:docPartBody>
        <w:p w:rsidR="0051462E" w:rsidRDefault="00970BFC" w:rsidP="00970BFC">
          <w:pPr>
            <w:pStyle w:val="911D183C228E4743B46CFE6B18FC7C0A"/>
          </w:pPr>
          <w:r w:rsidRPr="00071B26">
            <w:rPr>
              <w:rStyle w:val="Testosegnaposto"/>
            </w:rPr>
            <w:t>[Stato]</w:t>
          </w:r>
        </w:p>
      </w:docPartBody>
    </w:docPart>
    <w:docPart>
      <w:docPartPr>
        <w:name w:val="50CE93CBE17242D4BD90C70ABE3C969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4A11DBD-796F-4111-B178-72F863728106}"/>
      </w:docPartPr>
      <w:docPartBody>
        <w:p w:rsidR="0051462E" w:rsidRDefault="00970BFC" w:rsidP="00970BFC">
          <w:pPr>
            <w:pStyle w:val="50CE93CBE17242D4BD90C70ABE3C969E"/>
          </w:pPr>
          <w:r w:rsidRPr="00071B26">
            <w:rPr>
              <w:rStyle w:val="Testosegnaposto"/>
            </w:rPr>
            <w:t>[Categori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0BFC"/>
    <w:rsid w:val="0051462E"/>
    <w:rsid w:val="007964E3"/>
    <w:rsid w:val="00970BFC"/>
    <w:rsid w:val="00B77D0D"/>
    <w:rsid w:val="00BC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970BFC"/>
    <w:rPr>
      <w:color w:val="808080"/>
    </w:rPr>
  </w:style>
  <w:style w:type="paragraph" w:customStyle="1" w:styleId="9F41348242FD4B27BAB0274570552103">
    <w:name w:val="9F41348242FD4B27BAB0274570552103"/>
    <w:rsid w:val="00970BFC"/>
  </w:style>
  <w:style w:type="paragraph" w:customStyle="1" w:styleId="765D6EA0AEC444BAAA5AC8E7DB6FA164">
    <w:name w:val="765D6EA0AEC444BAAA5AC8E7DB6FA164"/>
    <w:rsid w:val="00970BFC"/>
  </w:style>
  <w:style w:type="paragraph" w:customStyle="1" w:styleId="B3639C04CFC54E9BAF02E2AC64316E14">
    <w:name w:val="B3639C04CFC54E9BAF02E2AC64316E14"/>
    <w:rsid w:val="00970BFC"/>
  </w:style>
  <w:style w:type="paragraph" w:customStyle="1" w:styleId="911D183C228E4743B46CFE6B18FC7C0A">
    <w:name w:val="911D183C228E4743B46CFE6B18FC7C0A"/>
    <w:rsid w:val="00970BFC"/>
  </w:style>
  <w:style w:type="paragraph" w:customStyle="1" w:styleId="50CE93CBE17242D4BD90C70ABE3C969E">
    <w:name w:val="50CE93CBE17242D4BD90C70ABE3C969E"/>
    <w:rsid w:val="00970B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0d2c5a-d482-4385-a1b4-026d2d27423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79001B804FE90459997580B86CBFADE" ma:contentTypeVersion="11" ma:contentTypeDescription="Creare un nuovo documento." ma:contentTypeScope="" ma:versionID="ce21494a69d088fc01c70e69c781dddb">
  <xsd:schema xmlns:xsd="http://www.w3.org/2001/XMLSchema" xmlns:xs="http://www.w3.org/2001/XMLSchema" xmlns:p="http://schemas.microsoft.com/office/2006/metadata/properties" xmlns:ns2="370d2c5a-d482-4385-a1b4-026d2d274236" targetNamespace="http://schemas.microsoft.com/office/2006/metadata/properties" ma:root="true" ma:fieldsID="f1b4e45a24ac830962a442c01aeab5c0" ns2:_="">
    <xsd:import namespace="370d2c5a-d482-4385-a1b4-026d2d274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0d2c5a-d482-4385-a1b4-026d2d2742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f77b169b-7464-4c14-89c9-ab876efcba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19DD20-D0C0-43BE-A66C-B6FB6EFE4D39}">
  <ds:schemaRefs>
    <ds:schemaRef ds:uri="http://schemas.openxmlformats.org/package/2006/metadata/core-properties"/>
    <ds:schemaRef ds:uri="http://purl.org/dc/dcmitype/"/>
    <ds:schemaRef ds:uri="370d2c5a-d482-4385-a1b4-026d2d274236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739723F-0FC1-4586-93C3-4FFF1CA2BF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A28CD7-7F0A-49C6-B812-6E5C65B2119D}"/>
</file>

<file path=customXml/itemProps4.xml><?xml version="1.0" encoding="utf-8"?>
<ds:datastoreItem xmlns:ds="http://schemas.openxmlformats.org/officeDocument/2006/customXml" ds:itemID="{EEC19292-EFF4-49E9-B09B-F8EEEFAAD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0</Words>
  <Characters>2056</Characters>
  <Application>Microsoft Office Word</Application>
  <DocSecurity>8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ample Submission Form</vt:lpstr>
    </vt:vector>
  </TitlesOfParts>
  <Company>Olidata S.p.A.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ubmission Form</dc:title>
  <dc:subject>Version 3.4</dc:subject>
  <dc:creator>utente</dc:creator>
  <cp:keywords>SOP 1-01_Annex A</cp:keywords>
  <dc:description>01.01.2022</dc:description>
  <cp:lastModifiedBy>Enrico Noli</cp:lastModifiedBy>
  <cp:revision>7</cp:revision>
  <cp:lastPrinted>2022-02-02T12:35:00Z</cp:lastPrinted>
  <dcterms:created xsi:type="dcterms:W3CDTF">2022-02-02T14:44:00Z</dcterms:created>
  <dcterms:modified xsi:type="dcterms:W3CDTF">2024-01-15T13:10:00Z</dcterms:modified>
  <cp:category>Sample Submission Form</cp:category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001B804FE90459997580B86CBFADE</vt:lpwstr>
  </property>
</Properties>
</file>